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98E6F" w14:textId="77777777" w:rsidR="0012071C" w:rsidRPr="008157BD" w:rsidRDefault="00F46389" w:rsidP="008B511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avikumar Natarajan</w:t>
      </w:r>
    </w:p>
    <w:p w14:paraId="11B9E1C3" w14:textId="77777777" w:rsidR="008D5650" w:rsidRPr="00004DE7" w:rsidRDefault="00004DE7" w:rsidP="00004DE7">
      <w:pPr>
        <w:rPr>
          <w:sz w:val="19"/>
          <w:szCs w:val="19"/>
        </w:rPr>
      </w:pPr>
      <w:r w:rsidRPr="00004DE7">
        <w:rPr>
          <w:sz w:val="19"/>
          <w:szCs w:val="19"/>
        </w:rPr>
        <w:t xml:space="preserve">Narayanan </w:t>
      </w:r>
      <w:proofErr w:type="spellStart"/>
      <w:r w:rsidRPr="00004DE7">
        <w:rPr>
          <w:sz w:val="19"/>
          <w:szCs w:val="19"/>
        </w:rPr>
        <w:t>Mandhiram</w:t>
      </w:r>
      <w:proofErr w:type="spellEnd"/>
      <w:r w:rsidR="009649F7" w:rsidRPr="00004DE7">
        <w:rPr>
          <w:sz w:val="19"/>
          <w:szCs w:val="19"/>
        </w:rPr>
        <w:t xml:space="preserve"> </w:t>
      </w:r>
      <w:proofErr w:type="spellStart"/>
      <w:r w:rsidR="009649F7" w:rsidRPr="00004DE7">
        <w:rPr>
          <w:sz w:val="19"/>
          <w:szCs w:val="19"/>
        </w:rPr>
        <w:t>Apts</w:t>
      </w:r>
      <w:proofErr w:type="spellEnd"/>
      <w:r w:rsidR="009649F7" w:rsidRPr="00004DE7">
        <w:rPr>
          <w:sz w:val="19"/>
          <w:szCs w:val="19"/>
        </w:rPr>
        <w:t xml:space="preserve">, </w:t>
      </w:r>
      <w:proofErr w:type="spellStart"/>
      <w:r w:rsidRPr="00004DE7">
        <w:rPr>
          <w:sz w:val="19"/>
          <w:szCs w:val="19"/>
        </w:rPr>
        <w:t>LakeView</w:t>
      </w:r>
      <w:proofErr w:type="spellEnd"/>
      <w:r w:rsidRPr="00004DE7">
        <w:rPr>
          <w:sz w:val="19"/>
          <w:szCs w:val="19"/>
        </w:rPr>
        <w:t xml:space="preserve"> Rd,</w:t>
      </w:r>
      <w:r w:rsidR="009649F7" w:rsidRPr="00004DE7">
        <w:rPr>
          <w:sz w:val="19"/>
          <w:szCs w:val="19"/>
        </w:rPr>
        <w:t xml:space="preserve"> </w:t>
      </w:r>
      <w:r w:rsidR="00FB10F0" w:rsidRPr="00004DE7">
        <w:rPr>
          <w:sz w:val="19"/>
          <w:szCs w:val="19"/>
        </w:rPr>
        <w:t xml:space="preserve">West </w:t>
      </w:r>
      <w:proofErr w:type="spellStart"/>
      <w:r w:rsidR="00FB10F0" w:rsidRPr="00004DE7">
        <w:rPr>
          <w:sz w:val="19"/>
          <w:szCs w:val="19"/>
        </w:rPr>
        <w:t>Mambalam</w:t>
      </w:r>
      <w:proofErr w:type="spellEnd"/>
      <w:r w:rsidR="00D0785A" w:rsidRPr="00004DE7">
        <w:rPr>
          <w:sz w:val="19"/>
          <w:szCs w:val="19"/>
        </w:rPr>
        <w:t xml:space="preserve"> </w:t>
      </w:r>
      <w:r w:rsidR="00FB10F0" w:rsidRPr="00004DE7">
        <w:rPr>
          <w:sz w:val="19"/>
          <w:szCs w:val="19"/>
        </w:rPr>
        <w:t xml:space="preserve">,Chennai </w:t>
      </w:r>
      <w:r w:rsidR="00D0785A" w:rsidRPr="00004DE7">
        <w:rPr>
          <w:sz w:val="19"/>
          <w:szCs w:val="19"/>
        </w:rPr>
        <w:t>–</w:t>
      </w:r>
      <w:r w:rsidR="00FB10F0" w:rsidRPr="00004DE7">
        <w:rPr>
          <w:sz w:val="19"/>
          <w:szCs w:val="19"/>
        </w:rPr>
        <w:t xml:space="preserve"> TN</w:t>
      </w:r>
      <w:r w:rsidR="00D0785A" w:rsidRPr="00004DE7">
        <w:rPr>
          <w:sz w:val="19"/>
          <w:szCs w:val="19"/>
        </w:rPr>
        <w:t xml:space="preserve"> </w:t>
      </w:r>
      <w:r w:rsidR="007B547D" w:rsidRPr="00004DE7">
        <w:rPr>
          <w:sz w:val="19"/>
          <w:szCs w:val="19"/>
        </w:rPr>
        <w:t>|</w:t>
      </w:r>
      <w:r w:rsidR="00D0785A" w:rsidRPr="00004DE7">
        <w:rPr>
          <w:sz w:val="19"/>
          <w:szCs w:val="19"/>
        </w:rPr>
        <w:t xml:space="preserve"> </w:t>
      </w:r>
      <w:r w:rsidR="0004122F" w:rsidRPr="00004DE7">
        <w:rPr>
          <w:b/>
          <w:i/>
          <w:sz w:val="19"/>
          <w:szCs w:val="19"/>
        </w:rPr>
        <w:t>Ph</w:t>
      </w:r>
      <w:r w:rsidR="0004122F" w:rsidRPr="00004DE7">
        <w:rPr>
          <w:sz w:val="19"/>
          <w:szCs w:val="19"/>
        </w:rPr>
        <w:t xml:space="preserve"> - </w:t>
      </w:r>
      <w:r w:rsidR="00F46389" w:rsidRPr="00004DE7">
        <w:rPr>
          <w:sz w:val="19"/>
          <w:szCs w:val="19"/>
        </w:rPr>
        <w:t>+91-8012798053</w:t>
      </w:r>
      <w:r w:rsidRPr="00004DE7">
        <w:rPr>
          <w:sz w:val="19"/>
          <w:szCs w:val="19"/>
        </w:rPr>
        <w:t xml:space="preserve"> | </w:t>
      </w:r>
      <w:hyperlink r:id="rId8" w:history="1">
        <w:r w:rsidRPr="00004DE7">
          <w:rPr>
            <w:rStyle w:val="Hyperlink"/>
            <w:sz w:val="19"/>
            <w:szCs w:val="19"/>
          </w:rPr>
          <w:t>ravik0092@gmail.com</w:t>
        </w:r>
      </w:hyperlink>
    </w:p>
    <w:p w14:paraId="2316BA7A" w14:textId="77777777" w:rsidR="00961BA1" w:rsidRPr="00431287" w:rsidRDefault="00961BA1" w:rsidP="00961BA1">
      <w:pPr>
        <w:jc w:val="center"/>
        <w:rPr>
          <w:color w:val="000000"/>
          <w:sz w:val="16"/>
          <w:szCs w:val="16"/>
        </w:rPr>
      </w:pPr>
    </w:p>
    <w:p w14:paraId="39FC9C7C" w14:textId="77777777" w:rsidR="009C3CFF" w:rsidRDefault="001B3E4A" w:rsidP="00137C39">
      <w:pPr>
        <w:keepNext/>
        <w:pBdr>
          <w:bottom w:val="single" w:sz="8" w:space="1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associate myself with a technological organization to </w:t>
      </w:r>
      <w:r w:rsidR="006514C0">
        <w:rPr>
          <w:sz w:val="22"/>
          <w:szCs w:val="22"/>
        </w:rPr>
        <w:t>provide</w:t>
      </w:r>
      <w:r w:rsidR="00804ADB">
        <w:rPr>
          <w:sz w:val="22"/>
          <w:szCs w:val="22"/>
        </w:rPr>
        <w:t xml:space="preserve"> an </w:t>
      </w:r>
      <w:r w:rsidR="0030628D">
        <w:rPr>
          <w:sz w:val="22"/>
          <w:szCs w:val="22"/>
        </w:rPr>
        <w:t xml:space="preserve">excellent </w:t>
      </w:r>
      <w:r w:rsidRPr="001B3E4A">
        <w:rPr>
          <w:sz w:val="22"/>
          <w:szCs w:val="22"/>
        </w:rPr>
        <w:t>user experiences</w:t>
      </w:r>
      <w:r w:rsidR="006514C0">
        <w:rPr>
          <w:sz w:val="22"/>
          <w:szCs w:val="22"/>
        </w:rPr>
        <w:t xml:space="preserve"> by</w:t>
      </w:r>
      <w:r>
        <w:rPr>
          <w:sz w:val="22"/>
          <w:szCs w:val="22"/>
        </w:rPr>
        <w:t xml:space="preserve"> build</w:t>
      </w:r>
      <w:r w:rsidR="006514C0">
        <w:rPr>
          <w:sz w:val="22"/>
          <w:szCs w:val="22"/>
        </w:rPr>
        <w:t>ing</w:t>
      </w:r>
      <w:r w:rsidRPr="001B3E4A">
        <w:rPr>
          <w:sz w:val="22"/>
          <w:szCs w:val="22"/>
        </w:rPr>
        <w:t xml:space="preserve"> robust, scalable and </w:t>
      </w:r>
      <w:r w:rsidR="009D50F4" w:rsidRPr="001B3E4A">
        <w:rPr>
          <w:sz w:val="22"/>
          <w:szCs w:val="22"/>
        </w:rPr>
        <w:t>high-performance</w:t>
      </w:r>
      <w:r w:rsidR="006514C0">
        <w:rPr>
          <w:sz w:val="22"/>
          <w:szCs w:val="22"/>
        </w:rPr>
        <w:t xml:space="preserve"> applications</w:t>
      </w:r>
    </w:p>
    <w:p w14:paraId="2B0C036F" w14:textId="77777777" w:rsidR="00137C39" w:rsidRPr="00431287" w:rsidRDefault="00137C39" w:rsidP="00137C39">
      <w:pPr>
        <w:keepNext/>
        <w:pBdr>
          <w:bottom w:val="single" w:sz="8" w:space="1" w:color="auto"/>
        </w:pBdr>
        <w:jc w:val="both"/>
        <w:rPr>
          <w:b/>
          <w:bCs/>
          <w:sz w:val="16"/>
          <w:szCs w:val="16"/>
        </w:rPr>
      </w:pPr>
    </w:p>
    <w:p w14:paraId="06EC909F" w14:textId="77777777" w:rsidR="0004122F" w:rsidRPr="0048226B" w:rsidRDefault="0004122F" w:rsidP="0004122F">
      <w:pPr>
        <w:keepNext/>
        <w:pBdr>
          <w:bottom w:val="single" w:sz="8" w:space="1" w:color="auto"/>
        </w:pBdr>
        <w:rPr>
          <w:b/>
          <w:bCs/>
          <w:sz w:val="21"/>
          <w:szCs w:val="21"/>
        </w:rPr>
      </w:pPr>
      <w:r>
        <w:rPr>
          <w:b/>
          <w:bCs/>
          <w:sz w:val="22"/>
          <w:szCs w:val="22"/>
        </w:rPr>
        <w:t>SKILL SET</w:t>
      </w:r>
      <w:r w:rsidR="00F63FD9">
        <w:rPr>
          <w:b/>
          <w:bCs/>
          <w:sz w:val="22"/>
          <w:szCs w:val="22"/>
        </w:rPr>
        <w:tab/>
      </w:r>
    </w:p>
    <w:p w14:paraId="3C74C854" w14:textId="77777777" w:rsidR="00A33746" w:rsidRPr="00A33746" w:rsidRDefault="00A33746" w:rsidP="006F1146">
      <w:pPr>
        <w:tabs>
          <w:tab w:val="left" w:pos="270"/>
        </w:tabs>
        <w:jc w:val="both"/>
        <w:rPr>
          <w:sz w:val="16"/>
          <w:szCs w:val="16"/>
        </w:rPr>
      </w:pPr>
    </w:p>
    <w:p w14:paraId="67360A91" w14:textId="77777777" w:rsidR="006E31FB" w:rsidRDefault="00F078F2" w:rsidP="00F078F2">
      <w:pPr>
        <w:tabs>
          <w:tab w:val="left" w:pos="270"/>
        </w:tabs>
        <w:jc w:val="both"/>
        <w:rPr>
          <w:sz w:val="21"/>
          <w:szCs w:val="21"/>
        </w:rPr>
      </w:pPr>
      <w:r>
        <w:rPr>
          <w:sz w:val="21"/>
          <w:szCs w:val="21"/>
        </w:rPr>
        <w:t>Front</w:t>
      </w:r>
      <w:r w:rsidR="006E31FB">
        <w:rPr>
          <w:sz w:val="21"/>
          <w:szCs w:val="21"/>
        </w:rPr>
        <w:t>-E</w:t>
      </w:r>
      <w:r>
        <w:rPr>
          <w:sz w:val="21"/>
          <w:szCs w:val="21"/>
        </w:rPr>
        <w:t>nd development</w:t>
      </w:r>
      <w:r w:rsidR="0082538E">
        <w:rPr>
          <w:sz w:val="21"/>
          <w:szCs w:val="21"/>
        </w:rPr>
        <w:tab/>
      </w:r>
      <w:r w:rsidR="000958A0">
        <w:rPr>
          <w:sz w:val="21"/>
          <w:szCs w:val="21"/>
        </w:rPr>
        <w:tab/>
      </w:r>
      <w:r>
        <w:rPr>
          <w:sz w:val="21"/>
          <w:szCs w:val="21"/>
        </w:rPr>
        <w:t xml:space="preserve">            </w:t>
      </w:r>
      <w:r w:rsidR="006E31FB">
        <w:rPr>
          <w:sz w:val="21"/>
          <w:szCs w:val="21"/>
        </w:rPr>
        <w:t xml:space="preserve">   </w:t>
      </w:r>
      <w:r>
        <w:rPr>
          <w:sz w:val="21"/>
          <w:szCs w:val="21"/>
        </w:rPr>
        <w:t>Back-End development</w:t>
      </w:r>
      <w:r w:rsidR="00734CDD">
        <w:rPr>
          <w:sz w:val="21"/>
          <w:szCs w:val="21"/>
        </w:rPr>
        <w:tab/>
      </w:r>
      <w:r w:rsidR="00734CDD">
        <w:rPr>
          <w:sz w:val="21"/>
          <w:szCs w:val="21"/>
        </w:rPr>
        <w:tab/>
      </w:r>
      <w:r>
        <w:rPr>
          <w:sz w:val="21"/>
          <w:szCs w:val="21"/>
        </w:rPr>
        <w:t xml:space="preserve">        </w:t>
      </w:r>
      <w:r w:rsidR="006E31FB">
        <w:rPr>
          <w:sz w:val="21"/>
          <w:szCs w:val="21"/>
        </w:rPr>
        <w:t xml:space="preserve">    </w:t>
      </w:r>
      <w:r w:rsidR="00804ADB">
        <w:rPr>
          <w:sz w:val="21"/>
          <w:szCs w:val="21"/>
        </w:rPr>
        <w:t xml:space="preserve">    </w:t>
      </w:r>
      <w:r w:rsidR="006E31FB">
        <w:rPr>
          <w:sz w:val="21"/>
          <w:szCs w:val="21"/>
        </w:rPr>
        <w:t xml:space="preserve"> Cloud-d</w:t>
      </w:r>
      <w:r>
        <w:rPr>
          <w:sz w:val="21"/>
          <w:szCs w:val="21"/>
        </w:rPr>
        <w:t>evelopment         Databases and Web storage</w:t>
      </w:r>
      <w:r w:rsidR="000958A0">
        <w:rPr>
          <w:sz w:val="21"/>
          <w:szCs w:val="21"/>
        </w:rPr>
        <w:tab/>
      </w:r>
      <w:r w:rsidR="006E31FB">
        <w:rPr>
          <w:sz w:val="21"/>
          <w:szCs w:val="21"/>
        </w:rPr>
        <w:t xml:space="preserve">               Web architecture</w:t>
      </w:r>
      <w:r w:rsidR="00734CDD">
        <w:rPr>
          <w:sz w:val="21"/>
          <w:szCs w:val="21"/>
        </w:rPr>
        <w:tab/>
      </w:r>
      <w:r w:rsidR="006E31FB">
        <w:rPr>
          <w:sz w:val="21"/>
          <w:szCs w:val="21"/>
        </w:rPr>
        <w:t xml:space="preserve">                          </w:t>
      </w:r>
      <w:r w:rsidR="00804ADB">
        <w:rPr>
          <w:sz w:val="21"/>
          <w:szCs w:val="21"/>
        </w:rPr>
        <w:t xml:space="preserve">    </w:t>
      </w:r>
      <w:r w:rsidR="006E31FB">
        <w:rPr>
          <w:sz w:val="21"/>
          <w:szCs w:val="21"/>
        </w:rPr>
        <w:t xml:space="preserve"> API development</w:t>
      </w:r>
    </w:p>
    <w:p w14:paraId="1F404487" w14:textId="77777777" w:rsidR="00004359" w:rsidRDefault="006E31FB" w:rsidP="00F078F2">
      <w:pPr>
        <w:tabs>
          <w:tab w:val="left" w:pos="270"/>
        </w:tabs>
        <w:jc w:val="both"/>
        <w:rPr>
          <w:sz w:val="21"/>
          <w:szCs w:val="21"/>
        </w:rPr>
      </w:pPr>
      <w:r>
        <w:rPr>
          <w:sz w:val="21"/>
          <w:szCs w:val="21"/>
        </w:rPr>
        <w:t>Testing – Web &amp; Native app</w:t>
      </w:r>
      <w:r w:rsidR="000C16E4">
        <w:rPr>
          <w:sz w:val="21"/>
          <w:szCs w:val="21"/>
        </w:rPr>
        <w:tab/>
      </w:r>
      <w:r w:rsidR="000C16E4">
        <w:rPr>
          <w:sz w:val="21"/>
          <w:szCs w:val="21"/>
        </w:rPr>
        <w:tab/>
      </w:r>
      <w:r w:rsidR="004D6112">
        <w:rPr>
          <w:sz w:val="21"/>
          <w:szCs w:val="21"/>
        </w:rPr>
        <w:t xml:space="preserve"> </w:t>
      </w:r>
      <w:r>
        <w:rPr>
          <w:sz w:val="21"/>
          <w:szCs w:val="21"/>
        </w:rPr>
        <w:t>ML model training &amp; development</w:t>
      </w:r>
      <w:r w:rsidR="004D6112">
        <w:rPr>
          <w:sz w:val="21"/>
          <w:szCs w:val="21"/>
        </w:rPr>
        <w:t xml:space="preserve">         </w:t>
      </w:r>
      <w:r w:rsidR="00804ADB">
        <w:rPr>
          <w:sz w:val="21"/>
          <w:szCs w:val="21"/>
        </w:rPr>
        <w:t xml:space="preserve">    </w:t>
      </w:r>
      <w:r>
        <w:rPr>
          <w:sz w:val="21"/>
          <w:szCs w:val="21"/>
        </w:rPr>
        <w:t xml:space="preserve">  ML model measurement                  </w:t>
      </w:r>
    </w:p>
    <w:p w14:paraId="7F91BF70" w14:textId="77777777" w:rsidR="00A33746" w:rsidRPr="00A33746" w:rsidRDefault="00A33746" w:rsidP="006F1146">
      <w:pPr>
        <w:jc w:val="both"/>
        <w:rPr>
          <w:sz w:val="16"/>
          <w:szCs w:val="16"/>
        </w:rPr>
      </w:pPr>
    </w:p>
    <w:p w14:paraId="156A2812" w14:textId="77777777" w:rsidR="000F1270" w:rsidRPr="0048226B" w:rsidRDefault="000F1270">
      <w:pPr>
        <w:pBdr>
          <w:bottom w:val="single" w:sz="8" w:space="1" w:color="auto"/>
        </w:pBdr>
        <w:rPr>
          <w:rFonts w:eastAsia="TimesNewRoman"/>
          <w:sz w:val="21"/>
          <w:szCs w:val="21"/>
        </w:rPr>
      </w:pPr>
      <w:r w:rsidRPr="00BB35A4">
        <w:rPr>
          <w:b/>
          <w:bCs/>
          <w:sz w:val="22"/>
          <w:szCs w:val="22"/>
        </w:rPr>
        <w:t>EXPERIENCE</w:t>
      </w:r>
    </w:p>
    <w:p w14:paraId="24900219" w14:textId="77777777" w:rsidR="007A5036" w:rsidRDefault="007A5036" w:rsidP="00C10709">
      <w:pPr>
        <w:ind w:right="90"/>
        <w:rPr>
          <w:b/>
          <w:bCs/>
          <w:sz w:val="22"/>
          <w:szCs w:val="22"/>
        </w:rPr>
      </w:pPr>
    </w:p>
    <w:p w14:paraId="43AD3E77" w14:textId="3AF43746" w:rsidR="001F07AE" w:rsidRDefault="00536C4E" w:rsidP="001F07AE">
      <w:pPr>
        <w:ind w:right="90"/>
        <w:jc w:val="both"/>
        <w:rPr>
          <w:b/>
          <w:bCs/>
          <w:i/>
          <w:sz w:val="22"/>
          <w:szCs w:val="22"/>
        </w:rPr>
      </w:pPr>
      <w:r>
        <w:rPr>
          <w:b/>
          <w:bCs/>
          <w:sz w:val="22"/>
          <w:szCs w:val="22"/>
        </w:rPr>
        <w:t>8K Miles Software Services Limited</w:t>
      </w:r>
      <w:r w:rsidR="001F07AE">
        <w:rPr>
          <w:b/>
          <w:bCs/>
          <w:sz w:val="22"/>
          <w:szCs w:val="22"/>
        </w:rPr>
        <w:t xml:space="preserve"> - </w:t>
      </w:r>
      <w:r w:rsidR="001F07AE" w:rsidRPr="00AF4EF9">
        <w:rPr>
          <w:bCs/>
          <w:sz w:val="22"/>
          <w:szCs w:val="22"/>
        </w:rPr>
        <w:t xml:space="preserve">Chennai, </w:t>
      </w:r>
      <w:proofErr w:type="spellStart"/>
      <w:r w:rsidR="001F07AE" w:rsidRPr="00AF4EF9">
        <w:rPr>
          <w:bCs/>
          <w:sz w:val="22"/>
          <w:szCs w:val="22"/>
        </w:rPr>
        <w:t>T</w:t>
      </w:r>
      <w:r w:rsidR="001F07AE">
        <w:rPr>
          <w:bCs/>
          <w:sz w:val="22"/>
          <w:szCs w:val="22"/>
        </w:rPr>
        <w:t>amilNadu</w:t>
      </w:r>
      <w:proofErr w:type="spellEnd"/>
      <w:r w:rsidR="001F07AE">
        <w:rPr>
          <w:b/>
          <w:bCs/>
          <w:sz w:val="22"/>
          <w:szCs w:val="22"/>
        </w:rPr>
        <w:tab/>
      </w:r>
      <w:r w:rsidR="001F07AE">
        <w:rPr>
          <w:b/>
          <w:bCs/>
          <w:sz w:val="22"/>
          <w:szCs w:val="22"/>
        </w:rPr>
        <w:tab/>
      </w:r>
      <w:r w:rsidR="00804ADB">
        <w:rPr>
          <w:b/>
          <w:bCs/>
          <w:sz w:val="22"/>
          <w:szCs w:val="22"/>
        </w:rPr>
        <w:t xml:space="preserve">                    </w:t>
      </w:r>
      <w:r w:rsidR="00F26108">
        <w:rPr>
          <w:bCs/>
          <w:sz w:val="22"/>
          <w:szCs w:val="22"/>
        </w:rPr>
        <w:t xml:space="preserve">August </w:t>
      </w:r>
      <w:r w:rsidR="001F07AE" w:rsidRPr="001F07AE">
        <w:rPr>
          <w:bCs/>
          <w:sz w:val="22"/>
          <w:szCs w:val="22"/>
        </w:rPr>
        <w:t>2017 - Present</w:t>
      </w:r>
    </w:p>
    <w:p w14:paraId="68423CB6" w14:textId="77777777" w:rsidR="001F07AE" w:rsidRDefault="00536C4E" w:rsidP="001F07AE">
      <w:pPr>
        <w:ind w:right="90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Associate</w:t>
      </w:r>
      <w:r w:rsidR="009C40AB">
        <w:rPr>
          <w:b/>
          <w:bCs/>
          <w:i/>
          <w:sz w:val="22"/>
          <w:szCs w:val="22"/>
        </w:rPr>
        <w:t xml:space="preserve"> – </w:t>
      </w:r>
      <w:r w:rsidR="008A709E">
        <w:rPr>
          <w:b/>
          <w:bCs/>
          <w:i/>
          <w:sz w:val="22"/>
          <w:szCs w:val="22"/>
        </w:rPr>
        <w:t>Full Stack Development</w:t>
      </w:r>
      <w:r w:rsidR="009C40AB">
        <w:rPr>
          <w:b/>
          <w:bCs/>
          <w:i/>
          <w:sz w:val="22"/>
          <w:szCs w:val="22"/>
        </w:rPr>
        <w:t xml:space="preserve"> </w:t>
      </w:r>
    </w:p>
    <w:p w14:paraId="501FF805" w14:textId="77777777" w:rsidR="001F07AE" w:rsidRDefault="001F07AE" w:rsidP="001F07AE">
      <w:pPr>
        <w:ind w:right="90"/>
        <w:jc w:val="both"/>
        <w:rPr>
          <w:bCs/>
          <w:sz w:val="22"/>
          <w:szCs w:val="22"/>
        </w:rPr>
      </w:pPr>
      <w:r>
        <w:rPr>
          <w:b/>
          <w:bCs/>
          <w:i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</w:p>
    <w:p w14:paraId="757AB2DA" w14:textId="77777777" w:rsidR="009C40AB" w:rsidRDefault="009C40AB" w:rsidP="009C40AB">
      <w:pPr>
        <w:rPr>
          <w:bCs/>
          <w:sz w:val="22"/>
          <w:szCs w:val="22"/>
        </w:rPr>
      </w:pPr>
      <w:r w:rsidRPr="009C40AB">
        <w:rPr>
          <w:bCs/>
          <w:sz w:val="22"/>
          <w:szCs w:val="22"/>
        </w:rPr>
        <w:t xml:space="preserve">8K Miles </w:t>
      </w:r>
      <w:r>
        <w:rPr>
          <w:bCs/>
          <w:sz w:val="22"/>
          <w:szCs w:val="22"/>
        </w:rPr>
        <w:t xml:space="preserve">provides end to end cloud solution offerings – which includes </w:t>
      </w:r>
      <w:r w:rsidRPr="009C40AB">
        <w:rPr>
          <w:bCs/>
          <w:sz w:val="22"/>
          <w:szCs w:val="22"/>
        </w:rPr>
        <w:t>SaaS, cloud consulting &amp; migration, big data (Hadoop /EMR) services, cloud infrastructures managed services, backup and disaster recovery services to AWS, Azure and also extends its support to various verticals such as Retail, Media, Travel, Pharma, Healthcare and Financial services.</w:t>
      </w:r>
    </w:p>
    <w:p w14:paraId="7F2C49A1" w14:textId="77777777" w:rsidR="001350AB" w:rsidRDefault="001350AB" w:rsidP="009C40AB">
      <w:pPr>
        <w:rPr>
          <w:bCs/>
          <w:sz w:val="22"/>
          <w:szCs w:val="22"/>
        </w:rPr>
      </w:pPr>
    </w:p>
    <w:p w14:paraId="6111B02E" w14:textId="77777777" w:rsidR="001350AB" w:rsidRPr="001350AB" w:rsidRDefault="001350AB" w:rsidP="009C40AB">
      <w:pPr>
        <w:rPr>
          <w:bCs/>
          <w:i/>
          <w:iCs/>
          <w:sz w:val="22"/>
          <w:szCs w:val="22"/>
        </w:rPr>
      </w:pPr>
      <w:r w:rsidRPr="001350AB">
        <w:rPr>
          <w:bCs/>
          <w:i/>
          <w:iCs/>
          <w:sz w:val="22"/>
          <w:szCs w:val="22"/>
        </w:rPr>
        <w:t>Full Stack Development</w:t>
      </w:r>
    </w:p>
    <w:p w14:paraId="7EA0B6F0" w14:textId="77777777" w:rsidR="001F07AE" w:rsidRPr="00FC5C85" w:rsidRDefault="001F07AE" w:rsidP="001F07AE">
      <w:pPr>
        <w:ind w:right="90"/>
        <w:jc w:val="both"/>
        <w:rPr>
          <w:bCs/>
          <w:sz w:val="16"/>
          <w:szCs w:val="16"/>
        </w:rPr>
      </w:pPr>
    </w:p>
    <w:p w14:paraId="76971A68" w14:textId="77777777" w:rsidR="001350AB" w:rsidRDefault="00CF2F3A" w:rsidP="001350AB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Responsible for </w:t>
      </w:r>
      <w:r w:rsidR="001350AB">
        <w:rPr>
          <w:bCs/>
          <w:sz w:val="22"/>
          <w:szCs w:val="22"/>
        </w:rPr>
        <w:t>8K</w:t>
      </w:r>
      <w:r>
        <w:rPr>
          <w:bCs/>
          <w:sz w:val="22"/>
          <w:szCs w:val="22"/>
        </w:rPr>
        <w:t>-</w:t>
      </w:r>
      <w:r w:rsidR="001350AB">
        <w:rPr>
          <w:bCs/>
          <w:sz w:val="22"/>
          <w:szCs w:val="22"/>
        </w:rPr>
        <w:t>radio front</w:t>
      </w:r>
      <w:r>
        <w:rPr>
          <w:bCs/>
          <w:sz w:val="22"/>
          <w:szCs w:val="22"/>
        </w:rPr>
        <w:t>-</w:t>
      </w:r>
      <w:r w:rsidR="001350AB">
        <w:rPr>
          <w:bCs/>
          <w:sz w:val="22"/>
          <w:szCs w:val="22"/>
        </w:rPr>
        <w:t xml:space="preserve">end development to manage their web/native app experience via angular </w:t>
      </w:r>
      <w:proofErr w:type="spellStart"/>
      <w:r w:rsidR="001350AB">
        <w:rPr>
          <w:bCs/>
          <w:sz w:val="22"/>
          <w:szCs w:val="22"/>
        </w:rPr>
        <w:t>js</w:t>
      </w:r>
      <w:proofErr w:type="spellEnd"/>
      <w:r w:rsidR="001350AB">
        <w:rPr>
          <w:bCs/>
          <w:sz w:val="22"/>
          <w:szCs w:val="22"/>
        </w:rPr>
        <w:t>.</w:t>
      </w:r>
    </w:p>
    <w:p w14:paraId="1DDD067D" w14:textId="77777777" w:rsidR="00CF2F3A" w:rsidRPr="001350AB" w:rsidRDefault="00CF2F3A" w:rsidP="001350AB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erform end to end testing of  </w:t>
      </w:r>
      <w:r w:rsidRPr="00CF2F3A">
        <w:rPr>
          <w:bCs/>
          <w:sz w:val="22"/>
          <w:szCs w:val="22"/>
        </w:rPr>
        <w:t>8</w:t>
      </w:r>
      <w:r>
        <w:rPr>
          <w:bCs/>
          <w:sz w:val="22"/>
          <w:szCs w:val="22"/>
        </w:rPr>
        <w:t>K-</w:t>
      </w:r>
      <w:r w:rsidRPr="00CF2F3A">
        <w:rPr>
          <w:bCs/>
          <w:sz w:val="22"/>
          <w:szCs w:val="22"/>
        </w:rPr>
        <w:t>radio</w:t>
      </w:r>
      <w:r>
        <w:rPr>
          <w:bCs/>
          <w:sz w:val="22"/>
          <w:szCs w:val="22"/>
        </w:rPr>
        <w:t>’s</w:t>
      </w:r>
      <w:r w:rsidRPr="00CF2F3A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iOS</w:t>
      </w:r>
      <w:r w:rsidRPr="00CF2F3A">
        <w:rPr>
          <w:bCs/>
          <w:sz w:val="22"/>
          <w:szCs w:val="22"/>
        </w:rPr>
        <w:t xml:space="preserve">/android app </w:t>
      </w:r>
    </w:p>
    <w:p w14:paraId="434EA2E1" w14:textId="77777777" w:rsidR="009C40AB" w:rsidRDefault="00D62EE5" w:rsidP="001F07AE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uild</w:t>
      </w:r>
      <w:r w:rsidR="009C40AB" w:rsidRPr="00617FA8">
        <w:rPr>
          <w:bCs/>
          <w:sz w:val="22"/>
          <w:szCs w:val="22"/>
        </w:rPr>
        <w:t xml:space="preserve"> a pipeline</w:t>
      </w:r>
      <w:r>
        <w:rPr>
          <w:bCs/>
          <w:sz w:val="22"/>
          <w:szCs w:val="22"/>
        </w:rPr>
        <w:t xml:space="preserve"> using log</w:t>
      </w:r>
      <w:r w:rsidR="008A709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stash</w:t>
      </w:r>
      <w:r w:rsidR="009C40AB" w:rsidRPr="00617FA8">
        <w:rPr>
          <w:bCs/>
          <w:sz w:val="22"/>
          <w:szCs w:val="22"/>
        </w:rPr>
        <w:t xml:space="preserve"> that automated to store file contents on upload to the </w:t>
      </w:r>
      <w:r w:rsidR="009D50F4" w:rsidRPr="00617FA8">
        <w:rPr>
          <w:bCs/>
          <w:sz w:val="22"/>
          <w:szCs w:val="22"/>
        </w:rPr>
        <w:t>Elasticsearch</w:t>
      </w:r>
      <w:r w:rsidR="009C40AB" w:rsidRPr="00617FA8">
        <w:rPr>
          <w:bCs/>
          <w:sz w:val="22"/>
          <w:szCs w:val="22"/>
        </w:rPr>
        <w:t xml:space="preserve"> DB and DynamoDB using Lambda functions.</w:t>
      </w:r>
    </w:p>
    <w:p w14:paraId="3ACB77CB" w14:textId="7B4C9DE7" w:rsidR="009C40AB" w:rsidRDefault="009C40AB" w:rsidP="001F07AE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 w:rsidRPr="009C40AB">
        <w:rPr>
          <w:bCs/>
          <w:sz w:val="22"/>
          <w:szCs w:val="22"/>
        </w:rPr>
        <w:t>Implement web services, designed the backend and frontend, and created the</w:t>
      </w:r>
      <w:r>
        <w:rPr>
          <w:bCs/>
          <w:sz w:val="22"/>
          <w:szCs w:val="22"/>
        </w:rPr>
        <w:t xml:space="preserve"> server and database connection using angular and python</w:t>
      </w:r>
      <w:r w:rsidR="00E429AD">
        <w:rPr>
          <w:bCs/>
          <w:sz w:val="22"/>
          <w:szCs w:val="22"/>
        </w:rPr>
        <w:t>.</w:t>
      </w:r>
    </w:p>
    <w:p w14:paraId="625A0EDB" w14:textId="61CA556E" w:rsidR="00E429AD" w:rsidRPr="00F81A07" w:rsidRDefault="00E429AD" w:rsidP="00F81A07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Built a performance tracking dashboard using React JS and </w:t>
      </w:r>
      <w:proofErr w:type="spellStart"/>
      <w:r>
        <w:rPr>
          <w:bCs/>
          <w:sz w:val="22"/>
          <w:szCs w:val="22"/>
        </w:rPr>
        <w:t>Axios</w:t>
      </w:r>
      <w:proofErr w:type="spellEnd"/>
      <w:r>
        <w:rPr>
          <w:bCs/>
          <w:sz w:val="22"/>
          <w:szCs w:val="22"/>
        </w:rPr>
        <w:t xml:space="preserve"> for backend API calls to track jobs’ status for </w:t>
      </w:r>
      <w:r w:rsidR="00F81A07">
        <w:rPr>
          <w:bCs/>
          <w:sz w:val="22"/>
          <w:szCs w:val="22"/>
        </w:rPr>
        <w:t xml:space="preserve">an </w:t>
      </w:r>
      <w:r>
        <w:rPr>
          <w:bCs/>
          <w:sz w:val="22"/>
          <w:szCs w:val="22"/>
        </w:rPr>
        <w:t>OCR project.</w:t>
      </w:r>
    </w:p>
    <w:p w14:paraId="2ABF695C" w14:textId="77777777" w:rsidR="001350AB" w:rsidRDefault="001350AB" w:rsidP="001350AB">
      <w:pPr>
        <w:ind w:right="90"/>
        <w:jc w:val="both"/>
        <w:rPr>
          <w:bCs/>
          <w:sz w:val="22"/>
          <w:szCs w:val="22"/>
        </w:rPr>
      </w:pPr>
    </w:p>
    <w:p w14:paraId="0C39B442" w14:textId="77777777" w:rsidR="001350AB" w:rsidRDefault="001350AB" w:rsidP="001350AB">
      <w:pPr>
        <w:ind w:right="90"/>
        <w:jc w:val="both"/>
        <w:rPr>
          <w:bCs/>
          <w:i/>
          <w:iCs/>
          <w:sz w:val="22"/>
          <w:szCs w:val="22"/>
        </w:rPr>
      </w:pPr>
      <w:r w:rsidRPr="001350AB">
        <w:rPr>
          <w:bCs/>
          <w:i/>
          <w:iCs/>
          <w:sz w:val="22"/>
          <w:szCs w:val="22"/>
        </w:rPr>
        <w:t>Data Science &amp; Analytics</w:t>
      </w:r>
    </w:p>
    <w:p w14:paraId="1CC5068B" w14:textId="77777777" w:rsidR="001350AB" w:rsidRDefault="001350AB" w:rsidP="001350AB">
      <w:pPr>
        <w:ind w:right="90"/>
        <w:jc w:val="both"/>
        <w:rPr>
          <w:bCs/>
          <w:i/>
          <w:iCs/>
          <w:sz w:val="22"/>
          <w:szCs w:val="22"/>
        </w:rPr>
      </w:pPr>
    </w:p>
    <w:p w14:paraId="4D98CFAC" w14:textId="77777777" w:rsidR="001350AB" w:rsidRDefault="001350AB" w:rsidP="001350AB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uild visualization utilizing AWS Kibana stack for performance analytics.</w:t>
      </w:r>
    </w:p>
    <w:p w14:paraId="7A63D6C4" w14:textId="77777777" w:rsidR="00CF2F3A" w:rsidRDefault="00CF2F3A" w:rsidP="00CF2F3A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ork as a part of Bigdata and analytics team to </w:t>
      </w:r>
      <w:r w:rsidRPr="00617FA8">
        <w:rPr>
          <w:bCs/>
          <w:sz w:val="22"/>
          <w:szCs w:val="22"/>
        </w:rPr>
        <w:t xml:space="preserve">create a Data Lake </w:t>
      </w:r>
      <w:r>
        <w:rPr>
          <w:bCs/>
          <w:sz w:val="22"/>
          <w:szCs w:val="22"/>
        </w:rPr>
        <w:t>to aggregate</w:t>
      </w:r>
      <w:r w:rsidRPr="00617FA8">
        <w:rPr>
          <w:bCs/>
          <w:sz w:val="22"/>
          <w:szCs w:val="22"/>
        </w:rPr>
        <w:t xml:space="preserve"> various data sources and file formats for advanced analytics by data scientists</w:t>
      </w:r>
      <w:r>
        <w:rPr>
          <w:bCs/>
          <w:sz w:val="22"/>
          <w:szCs w:val="22"/>
        </w:rPr>
        <w:t>.</w:t>
      </w:r>
    </w:p>
    <w:p w14:paraId="633322E0" w14:textId="77777777" w:rsidR="001350AB" w:rsidRDefault="00CF2F3A" w:rsidP="001350AB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 w:rsidRPr="00CF2F3A">
        <w:rPr>
          <w:bCs/>
          <w:sz w:val="22"/>
          <w:szCs w:val="22"/>
        </w:rPr>
        <w:t xml:space="preserve">Prepare </w:t>
      </w:r>
      <w:r>
        <w:rPr>
          <w:bCs/>
          <w:sz w:val="22"/>
          <w:szCs w:val="22"/>
        </w:rPr>
        <w:t>training and sample</w:t>
      </w:r>
      <w:r w:rsidRPr="00CF2F3A">
        <w:rPr>
          <w:bCs/>
          <w:sz w:val="22"/>
          <w:szCs w:val="22"/>
        </w:rPr>
        <w:t xml:space="preserve"> dataset</w:t>
      </w:r>
      <w:r>
        <w:rPr>
          <w:bCs/>
          <w:sz w:val="22"/>
          <w:szCs w:val="22"/>
        </w:rPr>
        <w:t>s</w:t>
      </w:r>
      <w:r w:rsidRPr="00CF2F3A">
        <w:rPr>
          <w:bCs/>
          <w:sz w:val="22"/>
          <w:szCs w:val="22"/>
        </w:rPr>
        <w:t xml:space="preserve"> for content classification </w:t>
      </w:r>
      <w:r>
        <w:rPr>
          <w:bCs/>
          <w:sz w:val="22"/>
          <w:szCs w:val="22"/>
        </w:rPr>
        <w:t>model/</w:t>
      </w:r>
      <w:r w:rsidRPr="00CF2F3A">
        <w:rPr>
          <w:bCs/>
          <w:sz w:val="22"/>
          <w:szCs w:val="22"/>
        </w:rPr>
        <w:t>API</w:t>
      </w:r>
      <w:r w:rsidR="00D0785A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>.</w:t>
      </w:r>
    </w:p>
    <w:p w14:paraId="3BCDC703" w14:textId="77777777" w:rsidR="00D0785A" w:rsidRDefault="00CD6787" w:rsidP="00497BBE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 w:rsidRPr="00D0785A">
        <w:rPr>
          <w:bCs/>
          <w:sz w:val="22"/>
          <w:szCs w:val="22"/>
        </w:rPr>
        <w:t>Work on Microsoft-Azure’s content moderation API</w:t>
      </w:r>
      <w:r w:rsidR="00D0785A">
        <w:rPr>
          <w:bCs/>
          <w:sz w:val="22"/>
          <w:szCs w:val="22"/>
        </w:rPr>
        <w:t xml:space="preserve"> </w:t>
      </w:r>
      <w:r w:rsidR="00CF67CC">
        <w:rPr>
          <w:bCs/>
          <w:sz w:val="22"/>
          <w:szCs w:val="22"/>
        </w:rPr>
        <w:t xml:space="preserve">to evaluate </w:t>
      </w:r>
      <w:r w:rsidR="006A2C9B">
        <w:rPr>
          <w:bCs/>
          <w:sz w:val="22"/>
          <w:szCs w:val="22"/>
        </w:rPr>
        <w:t>content classification accuracy and feedback loop.</w:t>
      </w:r>
    </w:p>
    <w:p w14:paraId="60589D8C" w14:textId="77777777" w:rsidR="00CF2F3A" w:rsidRPr="00D0785A" w:rsidRDefault="00CD6787" w:rsidP="00497BBE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 w:rsidRPr="00D0785A">
        <w:rPr>
          <w:bCs/>
          <w:sz w:val="22"/>
          <w:szCs w:val="22"/>
        </w:rPr>
        <w:t>Calculate ML model performance metrics to evaluate Image classification models’ accuracy.</w:t>
      </w:r>
    </w:p>
    <w:p w14:paraId="42A0ED6F" w14:textId="77777777" w:rsidR="001F6627" w:rsidRDefault="001F6627" w:rsidP="00004359">
      <w:pPr>
        <w:pStyle w:val="ListParagraph"/>
        <w:ind w:right="90"/>
        <w:jc w:val="both"/>
        <w:rPr>
          <w:bCs/>
          <w:sz w:val="22"/>
          <w:szCs w:val="22"/>
        </w:rPr>
      </w:pPr>
    </w:p>
    <w:p w14:paraId="32C1928B" w14:textId="77777777" w:rsidR="001F07AE" w:rsidRDefault="001F07AE" w:rsidP="001F07AE">
      <w:pPr>
        <w:pStyle w:val="ListParagraph"/>
        <w:ind w:right="90"/>
        <w:jc w:val="both"/>
        <w:rPr>
          <w:bCs/>
          <w:sz w:val="22"/>
          <w:szCs w:val="22"/>
        </w:rPr>
      </w:pPr>
    </w:p>
    <w:p w14:paraId="471FA275" w14:textId="58B3CA99" w:rsidR="001F07AE" w:rsidRPr="00ED68D1" w:rsidRDefault="001F07AE" w:rsidP="001F07AE">
      <w:pPr>
        <w:ind w:right="9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mbition Tracker</w:t>
      </w:r>
      <w:r w:rsidRPr="00ED68D1">
        <w:rPr>
          <w:b/>
          <w:bCs/>
          <w:sz w:val="22"/>
          <w:szCs w:val="22"/>
        </w:rPr>
        <w:t xml:space="preserve"> - </w:t>
      </w:r>
      <w:r w:rsidRPr="00ED68D1">
        <w:rPr>
          <w:bCs/>
          <w:sz w:val="22"/>
          <w:szCs w:val="22"/>
        </w:rPr>
        <w:t xml:space="preserve">Chennai, </w:t>
      </w:r>
      <w:proofErr w:type="spellStart"/>
      <w:r w:rsidRPr="00ED68D1">
        <w:rPr>
          <w:bCs/>
          <w:sz w:val="22"/>
          <w:szCs w:val="22"/>
        </w:rPr>
        <w:t>Tamil</w:t>
      </w:r>
      <w:r w:rsidR="0048024E">
        <w:rPr>
          <w:bCs/>
          <w:sz w:val="22"/>
          <w:szCs w:val="22"/>
        </w:rPr>
        <w:t>n</w:t>
      </w:r>
      <w:r w:rsidRPr="00ED68D1">
        <w:rPr>
          <w:bCs/>
          <w:sz w:val="22"/>
          <w:szCs w:val="22"/>
        </w:rPr>
        <w:t>adu</w:t>
      </w:r>
      <w:proofErr w:type="spellEnd"/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="00A4596A">
        <w:rPr>
          <w:b/>
          <w:bCs/>
          <w:sz w:val="22"/>
          <w:szCs w:val="22"/>
        </w:rPr>
        <w:t xml:space="preserve">                       </w:t>
      </w:r>
      <w:r w:rsidRPr="001F07AE">
        <w:rPr>
          <w:bCs/>
          <w:sz w:val="22"/>
          <w:szCs w:val="22"/>
        </w:rPr>
        <w:t xml:space="preserve">July 2016 </w:t>
      </w:r>
      <w:r w:rsidR="00BB0417">
        <w:rPr>
          <w:bCs/>
          <w:sz w:val="22"/>
          <w:szCs w:val="22"/>
        </w:rPr>
        <w:t>–</w:t>
      </w:r>
      <w:r w:rsidRPr="001F07AE">
        <w:rPr>
          <w:bCs/>
          <w:sz w:val="22"/>
          <w:szCs w:val="22"/>
        </w:rPr>
        <w:t xml:space="preserve"> </w:t>
      </w:r>
      <w:r w:rsidR="00BB0417">
        <w:rPr>
          <w:bCs/>
          <w:sz w:val="22"/>
          <w:szCs w:val="22"/>
        </w:rPr>
        <w:t xml:space="preserve">July17 </w:t>
      </w:r>
      <w:bookmarkStart w:id="0" w:name="_GoBack"/>
      <w:bookmarkEnd w:id="0"/>
    </w:p>
    <w:p w14:paraId="23A832AE" w14:textId="77777777" w:rsidR="001F07AE" w:rsidRPr="001F07AE" w:rsidRDefault="001F07AE" w:rsidP="001F07AE">
      <w:pPr>
        <w:ind w:right="90"/>
        <w:rPr>
          <w:b/>
          <w:bCs/>
          <w:i/>
          <w:sz w:val="22"/>
          <w:szCs w:val="22"/>
        </w:rPr>
      </w:pPr>
      <w:r w:rsidRPr="001F07AE">
        <w:rPr>
          <w:b/>
          <w:bCs/>
          <w:i/>
          <w:sz w:val="22"/>
          <w:szCs w:val="22"/>
        </w:rPr>
        <w:t>Software Developer (</w:t>
      </w:r>
      <w:r w:rsidRPr="00ED68D1">
        <w:rPr>
          <w:b/>
          <w:bCs/>
          <w:i/>
          <w:sz w:val="22"/>
          <w:szCs w:val="22"/>
        </w:rPr>
        <w:t>Freelancing)</w:t>
      </w:r>
    </w:p>
    <w:p w14:paraId="06ACFE54" w14:textId="77777777" w:rsidR="001F07AE" w:rsidRDefault="001F07AE" w:rsidP="001F07AE">
      <w:pPr>
        <w:ind w:right="90"/>
        <w:jc w:val="both"/>
        <w:rPr>
          <w:rFonts w:eastAsia="TimesNewRoman"/>
          <w:sz w:val="16"/>
          <w:szCs w:val="16"/>
        </w:rPr>
      </w:pPr>
    </w:p>
    <w:p w14:paraId="35A58A13" w14:textId="77777777" w:rsidR="001F07AE" w:rsidRDefault="001F07AE" w:rsidP="001F07AE">
      <w:pPr>
        <w:ind w:right="90"/>
        <w:jc w:val="both"/>
        <w:rPr>
          <w:bCs/>
          <w:sz w:val="22"/>
          <w:szCs w:val="22"/>
        </w:rPr>
      </w:pPr>
      <w:r w:rsidRPr="00ED68D1">
        <w:rPr>
          <w:bCs/>
          <w:sz w:val="22"/>
          <w:szCs w:val="22"/>
        </w:rPr>
        <w:t>AMBITION TRACKER is an Education application mainly for school kids to improve the general knowledge and improve the talent by conducting QUIZ and events</w:t>
      </w:r>
    </w:p>
    <w:p w14:paraId="2AAEBF2A" w14:textId="77777777" w:rsidR="001F07AE" w:rsidRDefault="001F07AE" w:rsidP="001F07AE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 w:rsidRPr="00D511A4">
        <w:rPr>
          <w:bCs/>
          <w:sz w:val="22"/>
          <w:szCs w:val="22"/>
        </w:rPr>
        <w:t xml:space="preserve">Design &amp; develop </w:t>
      </w:r>
      <w:r>
        <w:rPr>
          <w:bCs/>
          <w:sz w:val="22"/>
          <w:szCs w:val="22"/>
        </w:rPr>
        <w:t xml:space="preserve">the application </w:t>
      </w:r>
      <w:r w:rsidRPr="00FA220F">
        <w:rPr>
          <w:bCs/>
          <w:sz w:val="22"/>
          <w:szCs w:val="22"/>
        </w:rPr>
        <w:t>using HTML, CSS, J</w:t>
      </w:r>
      <w:r>
        <w:rPr>
          <w:bCs/>
          <w:sz w:val="22"/>
          <w:szCs w:val="22"/>
        </w:rPr>
        <w:t>ava</w:t>
      </w:r>
      <w:r w:rsidRPr="00FA220F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>cript.</w:t>
      </w:r>
    </w:p>
    <w:p w14:paraId="0CE873F2" w14:textId="29096758" w:rsidR="001F07AE" w:rsidRPr="00FA220F" w:rsidRDefault="001F07AE" w:rsidP="001F07AE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erform the various </w:t>
      </w:r>
      <w:r w:rsidR="00DD364F">
        <w:rPr>
          <w:bCs/>
          <w:sz w:val="22"/>
          <w:szCs w:val="22"/>
        </w:rPr>
        <w:t>testing’s</w:t>
      </w:r>
      <w:r>
        <w:rPr>
          <w:bCs/>
          <w:sz w:val="22"/>
          <w:szCs w:val="22"/>
        </w:rPr>
        <w:t>, test</w:t>
      </w:r>
      <w:r w:rsidRPr="00FA220F">
        <w:rPr>
          <w:bCs/>
          <w:sz w:val="22"/>
          <w:szCs w:val="22"/>
        </w:rPr>
        <w:t xml:space="preserve"> the application end to end </w:t>
      </w:r>
      <w:r>
        <w:rPr>
          <w:bCs/>
          <w:sz w:val="22"/>
          <w:szCs w:val="22"/>
        </w:rPr>
        <w:t>and make sure the application works per business requirements.</w:t>
      </w:r>
    </w:p>
    <w:p w14:paraId="4CB4BB8B" w14:textId="77777777" w:rsidR="001F07AE" w:rsidRPr="00FA220F" w:rsidRDefault="001F07AE" w:rsidP="001F07AE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 w:rsidRPr="00D1149C">
        <w:rPr>
          <w:bCs/>
          <w:sz w:val="22"/>
          <w:szCs w:val="22"/>
        </w:rPr>
        <w:t xml:space="preserve">Research &amp; Create low fidelity wireframes/prototypes for </w:t>
      </w:r>
      <w:r>
        <w:rPr>
          <w:bCs/>
          <w:sz w:val="22"/>
          <w:szCs w:val="22"/>
        </w:rPr>
        <w:t>additional features</w:t>
      </w:r>
      <w:r w:rsidRPr="00FA220F">
        <w:rPr>
          <w:bCs/>
          <w:sz w:val="22"/>
          <w:szCs w:val="22"/>
        </w:rPr>
        <w:t xml:space="preserve"> like conducting awards for the topper and </w:t>
      </w:r>
      <w:r>
        <w:rPr>
          <w:bCs/>
          <w:sz w:val="22"/>
          <w:szCs w:val="22"/>
        </w:rPr>
        <w:t>various e</w:t>
      </w:r>
      <w:r w:rsidRPr="00FA220F">
        <w:rPr>
          <w:bCs/>
          <w:sz w:val="22"/>
          <w:szCs w:val="22"/>
        </w:rPr>
        <w:t>vent</w:t>
      </w:r>
      <w:r>
        <w:rPr>
          <w:bCs/>
          <w:sz w:val="22"/>
          <w:szCs w:val="22"/>
        </w:rPr>
        <w:t>s</w:t>
      </w:r>
      <w:r w:rsidRPr="00FA220F">
        <w:rPr>
          <w:bCs/>
          <w:sz w:val="22"/>
          <w:szCs w:val="22"/>
        </w:rPr>
        <w:t xml:space="preserve"> module</w:t>
      </w:r>
      <w:r>
        <w:rPr>
          <w:bCs/>
          <w:sz w:val="22"/>
          <w:szCs w:val="22"/>
        </w:rPr>
        <w:t>.</w:t>
      </w:r>
    </w:p>
    <w:p w14:paraId="4C8B98EA" w14:textId="77777777" w:rsidR="001F07AE" w:rsidRDefault="001F07AE" w:rsidP="00C10709">
      <w:pPr>
        <w:ind w:right="90"/>
        <w:rPr>
          <w:b/>
          <w:bCs/>
          <w:sz w:val="22"/>
          <w:szCs w:val="22"/>
        </w:rPr>
      </w:pPr>
    </w:p>
    <w:p w14:paraId="2276258C" w14:textId="77777777" w:rsidR="00A576FF" w:rsidRDefault="00A576FF" w:rsidP="003F3452">
      <w:pPr>
        <w:ind w:right="90"/>
        <w:rPr>
          <w:bCs/>
          <w:sz w:val="22"/>
          <w:szCs w:val="22"/>
        </w:rPr>
      </w:pPr>
    </w:p>
    <w:p w14:paraId="590A5A24" w14:textId="1DAE4A0C" w:rsidR="00A576FF" w:rsidRDefault="00A576FF" w:rsidP="00A576FF">
      <w:pPr>
        <w:ind w:right="90"/>
        <w:rPr>
          <w:bCs/>
          <w:sz w:val="22"/>
          <w:szCs w:val="22"/>
        </w:rPr>
      </w:pPr>
      <w:r w:rsidRPr="00320939">
        <w:rPr>
          <w:b/>
          <w:bCs/>
          <w:sz w:val="22"/>
          <w:szCs w:val="22"/>
        </w:rPr>
        <w:lastRenderedPageBreak/>
        <w:t>Hakuna</w:t>
      </w:r>
      <w:r>
        <w:rPr>
          <w:b/>
          <w:bCs/>
          <w:sz w:val="22"/>
          <w:szCs w:val="22"/>
        </w:rPr>
        <w:t xml:space="preserve"> M</w:t>
      </w:r>
      <w:r w:rsidRPr="00320939">
        <w:rPr>
          <w:b/>
          <w:bCs/>
          <w:sz w:val="22"/>
          <w:szCs w:val="22"/>
        </w:rPr>
        <w:t xml:space="preserve">atata </w:t>
      </w:r>
      <w:r>
        <w:rPr>
          <w:b/>
          <w:bCs/>
          <w:sz w:val="22"/>
          <w:szCs w:val="22"/>
        </w:rPr>
        <w:t xml:space="preserve">Solutions Pvt. Ltd.– </w:t>
      </w:r>
      <w:r>
        <w:rPr>
          <w:bCs/>
          <w:sz w:val="22"/>
          <w:szCs w:val="22"/>
        </w:rPr>
        <w:t>Chennai</w:t>
      </w:r>
      <w:r w:rsidRPr="00472D04">
        <w:rPr>
          <w:bCs/>
          <w:sz w:val="22"/>
          <w:szCs w:val="22"/>
        </w:rPr>
        <w:t xml:space="preserve">, </w:t>
      </w:r>
      <w:proofErr w:type="spellStart"/>
      <w:r>
        <w:rPr>
          <w:bCs/>
          <w:sz w:val="22"/>
          <w:szCs w:val="22"/>
        </w:rPr>
        <w:t>Tamil</w:t>
      </w:r>
      <w:r w:rsidR="00F26108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adu</w:t>
      </w:r>
      <w:proofErr w:type="spellEnd"/>
      <w:r>
        <w:rPr>
          <w:bCs/>
          <w:sz w:val="22"/>
          <w:szCs w:val="22"/>
        </w:rPr>
        <w:t xml:space="preserve">                                November</w:t>
      </w:r>
      <w:r w:rsidRPr="00472D04">
        <w:rPr>
          <w:bCs/>
          <w:sz w:val="22"/>
          <w:szCs w:val="22"/>
        </w:rPr>
        <w:t xml:space="preserve"> 201</w:t>
      </w:r>
      <w:r>
        <w:rPr>
          <w:bCs/>
          <w:sz w:val="22"/>
          <w:szCs w:val="22"/>
        </w:rPr>
        <w:t>5–June 2016</w:t>
      </w:r>
    </w:p>
    <w:p w14:paraId="7D30FC87" w14:textId="77777777" w:rsidR="00A576FF" w:rsidRDefault="00A576FF" w:rsidP="00A576FF">
      <w:pPr>
        <w:ind w:right="90"/>
        <w:rPr>
          <w:b/>
          <w:bCs/>
          <w:i/>
          <w:sz w:val="22"/>
          <w:szCs w:val="22"/>
        </w:rPr>
      </w:pPr>
      <w:r w:rsidRPr="001F07AE">
        <w:rPr>
          <w:b/>
          <w:bCs/>
          <w:i/>
          <w:sz w:val="22"/>
          <w:szCs w:val="22"/>
        </w:rPr>
        <w:t xml:space="preserve">Software </w:t>
      </w:r>
      <w:r w:rsidRPr="00D35119">
        <w:rPr>
          <w:b/>
          <w:bCs/>
          <w:i/>
          <w:sz w:val="22"/>
          <w:szCs w:val="22"/>
        </w:rPr>
        <w:t>Engineer</w:t>
      </w:r>
    </w:p>
    <w:p w14:paraId="5B54C4FF" w14:textId="77777777" w:rsidR="00A576FF" w:rsidRDefault="00A576FF" w:rsidP="00A576FF">
      <w:pPr>
        <w:ind w:right="90"/>
        <w:rPr>
          <w:b/>
          <w:bCs/>
          <w:i/>
          <w:sz w:val="22"/>
          <w:szCs w:val="22"/>
        </w:rPr>
      </w:pPr>
    </w:p>
    <w:p w14:paraId="1941F77E" w14:textId="74940477" w:rsidR="00A576FF" w:rsidRDefault="00A576FF" w:rsidP="003F3452">
      <w:p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Hakuna Matata is a service-based company focused on application design, development across all platforms </w:t>
      </w:r>
    </w:p>
    <w:p w14:paraId="12C05BA4" w14:textId="77777777" w:rsidR="001472D3" w:rsidRDefault="001472D3" w:rsidP="003F3452">
      <w:p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for its clients across India &amp; the globe. </w:t>
      </w:r>
    </w:p>
    <w:p w14:paraId="78886543" w14:textId="77777777" w:rsidR="00154C56" w:rsidRDefault="001472D3" w:rsidP="001472D3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ork on various client projects ranging from education, entertainment, </w:t>
      </w:r>
      <w:r w:rsidR="00B343FB">
        <w:rPr>
          <w:bCs/>
          <w:sz w:val="22"/>
          <w:szCs w:val="22"/>
        </w:rPr>
        <w:t>retail, media &amp; publishing industries.</w:t>
      </w:r>
    </w:p>
    <w:p w14:paraId="23A1AE82" w14:textId="77777777" w:rsidR="00B343FB" w:rsidRDefault="0030628D" w:rsidP="00B343FB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Work</w:t>
      </w:r>
      <w:r w:rsidR="00B343FB" w:rsidRPr="00B343FB">
        <w:rPr>
          <w:bCs/>
          <w:sz w:val="22"/>
          <w:szCs w:val="22"/>
        </w:rPr>
        <w:t xml:space="preserve"> closely with other senior developers, pro</w:t>
      </w:r>
      <w:r w:rsidR="00B343FB">
        <w:rPr>
          <w:bCs/>
          <w:sz w:val="22"/>
          <w:szCs w:val="22"/>
        </w:rPr>
        <w:t>ject</w:t>
      </w:r>
      <w:r w:rsidR="00B343FB" w:rsidRPr="00B343FB">
        <w:rPr>
          <w:bCs/>
          <w:sz w:val="22"/>
          <w:szCs w:val="22"/>
        </w:rPr>
        <w:t xml:space="preserve"> managers, system architects, and the QA team to deliver optimal designs and software to meet and exceed expectations following MVC architecture, under the Rational Unified Process.</w:t>
      </w:r>
    </w:p>
    <w:p w14:paraId="0CB06BC0" w14:textId="77777777" w:rsidR="00B343FB" w:rsidRDefault="00B343FB" w:rsidP="00B343FB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B343FB">
        <w:rPr>
          <w:bCs/>
          <w:sz w:val="22"/>
          <w:szCs w:val="22"/>
        </w:rPr>
        <w:t xml:space="preserve">Contribute positively to the overall team dynamic; participate in </w:t>
      </w:r>
      <w:r>
        <w:rPr>
          <w:bCs/>
          <w:sz w:val="22"/>
          <w:szCs w:val="22"/>
        </w:rPr>
        <w:t>project</w:t>
      </w:r>
      <w:r w:rsidRPr="00B343FB">
        <w:rPr>
          <w:bCs/>
          <w:sz w:val="22"/>
          <w:szCs w:val="22"/>
        </w:rPr>
        <w:t xml:space="preserve"> meetings, planning and design sessions and other business-development work</w:t>
      </w:r>
      <w:r>
        <w:rPr>
          <w:bCs/>
          <w:sz w:val="22"/>
          <w:szCs w:val="22"/>
        </w:rPr>
        <w:t>s.</w:t>
      </w:r>
    </w:p>
    <w:p w14:paraId="672252E7" w14:textId="77777777" w:rsidR="002A4CF0" w:rsidRPr="002A4CF0" w:rsidRDefault="002A4CF0" w:rsidP="002A4CF0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>Create interactive prototypes for web applications from mock ups using HTML5, CSS3, and jQuery</w:t>
      </w:r>
      <w:r w:rsidRPr="00E81072">
        <w:rPr>
          <w:bCs/>
          <w:sz w:val="22"/>
          <w:szCs w:val="22"/>
        </w:rPr>
        <w:t xml:space="preserve">-- create </w:t>
      </w:r>
      <w:r w:rsidRPr="004A4F64">
        <w:rPr>
          <w:bCs/>
          <w:sz w:val="22"/>
          <w:szCs w:val="22"/>
        </w:rPr>
        <w:t xml:space="preserve">custom </w:t>
      </w:r>
      <w:r w:rsidR="00E81072">
        <w:rPr>
          <w:bCs/>
          <w:sz w:val="22"/>
          <w:szCs w:val="22"/>
        </w:rPr>
        <w:t>angular</w:t>
      </w:r>
      <w:r w:rsidR="00CD6787">
        <w:rPr>
          <w:bCs/>
          <w:sz w:val="22"/>
          <w:szCs w:val="22"/>
        </w:rPr>
        <w:t xml:space="preserve"> </w:t>
      </w:r>
      <w:r w:rsidR="00E81072">
        <w:rPr>
          <w:bCs/>
          <w:sz w:val="22"/>
          <w:szCs w:val="22"/>
        </w:rPr>
        <w:t>directives</w:t>
      </w:r>
      <w:r w:rsidRPr="004A4F64">
        <w:rPr>
          <w:bCs/>
          <w:sz w:val="22"/>
          <w:szCs w:val="22"/>
        </w:rPr>
        <w:t xml:space="preserve"> as needed.</w:t>
      </w:r>
    </w:p>
    <w:p w14:paraId="2AD363ED" w14:textId="77777777" w:rsidR="004A4F64" w:rsidRDefault="004A4F64" w:rsidP="004A4F64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 xml:space="preserve">Develop UI for web platform using </w:t>
      </w:r>
      <w:r>
        <w:rPr>
          <w:bCs/>
          <w:sz w:val="22"/>
          <w:szCs w:val="22"/>
        </w:rPr>
        <w:t xml:space="preserve">Angular JS, </w:t>
      </w:r>
      <w:r w:rsidRPr="004A4F64">
        <w:rPr>
          <w:bCs/>
          <w:sz w:val="22"/>
          <w:szCs w:val="22"/>
        </w:rPr>
        <w:t>HTML, CSS, JavaScript, jQuery, JSON</w:t>
      </w:r>
      <w:r>
        <w:rPr>
          <w:bCs/>
          <w:sz w:val="22"/>
          <w:szCs w:val="22"/>
        </w:rPr>
        <w:t>.</w:t>
      </w:r>
    </w:p>
    <w:p w14:paraId="0AAD462E" w14:textId="77777777" w:rsidR="00B343FB" w:rsidRDefault="004A4F64" w:rsidP="004A4F64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 xml:space="preserve">Built </w:t>
      </w:r>
      <w:r>
        <w:rPr>
          <w:bCs/>
          <w:sz w:val="22"/>
          <w:szCs w:val="22"/>
        </w:rPr>
        <w:t>w</w:t>
      </w:r>
      <w:r w:rsidRPr="004A4F64">
        <w:rPr>
          <w:bCs/>
          <w:sz w:val="22"/>
          <w:szCs w:val="22"/>
        </w:rPr>
        <w:t>eb pages that are more user-interactive using jQuery plugins, JavaScript.</w:t>
      </w:r>
    </w:p>
    <w:p w14:paraId="346A0656" w14:textId="77777777" w:rsidR="004A4F64" w:rsidRDefault="004A4F64" w:rsidP="004A4F64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>Wr</w:t>
      </w:r>
      <w:r>
        <w:rPr>
          <w:bCs/>
          <w:sz w:val="22"/>
          <w:szCs w:val="22"/>
        </w:rPr>
        <w:t>i</w:t>
      </w:r>
      <w:r w:rsidRPr="004A4F64">
        <w:rPr>
          <w:bCs/>
          <w:sz w:val="22"/>
          <w:szCs w:val="22"/>
        </w:rPr>
        <w:t xml:space="preserve">te application level code to perform </w:t>
      </w:r>
      <w:r w:rsidR="00CD6787" w:rsidRPr="004A4F64">
        <w:rPr>
          <w:bCs/>
          <w:sz w:val="22"/>
          <w:szCs w:val="22"/>
        </w:rPr>
        <w:t>client-side</w:t>
      </w:r>
      <w:r w:rsidRPr="004A4F64">
        <w:rPr>
          <w:bCs/>
          <w:sz w:val="22"/>
          <w:szCs w:val="22"/>
        </w:rPr>
        <w:t xml:space="preserve"> validation using </w:t>
      </w:r>
      <w:r w:rsidR="001F307C">
        <w:rPr>
          <w:bCs/>
          <w:sz w:val="22"/>
          <w:szCs w:val="22"/>
        </w:rPr>
        <w:t xml:space="preserve">angular </w:t>
      </w:r>
      <w:r w:rsidR="00CD6787">
        <w:rPr>
          <w:bCs/>
          <w:sz w:val="22"/>
          <w:szCs w:val="22"/>
        </w:rPr>
        <w:t>JS</w:t>
      </w:r>
      <w:r w:rsidR="001F307C">
        <w:rPr>
          <w:bCs/>
          <w:sz w:val="22"/>
          <w:szCs w:val="22"/>
        </w:rPr>
        <w:t xml:space="preserve">, </w:t>
      </w:r>
      <w:r w:rsidRPr="004A4F64">
        <w:rPr>
          <w:bCs/>
          <w:sz w:val="22"/>
          <w:szCs w:val="22"/>
        </w:rPr>
        <w:t>JavaScript</w:t>
      </w:r>
      <w:r>
        <w:rPr>
          <w:bCs/>
          <w:sz w:val="22"/>
          <w:szCs w:val="22"/>
        </w:rPr>
        <w:t>.</w:t>
      </w:r>
    </w:p>
    <w:p w14:paraId="6281F0D9" w14:textId="77777777" w:rsidR="00FB10F0" w:rsidRDefault="00FB10F0" w:rsidP="00C10709">
      <w:pPr>
        <w:ind w:right="90"/>
        <w:rPr>
          <w:b/>
          <w:bCs/>
          <w:sz w:val="22"/>
          <w:szCs w:val="22"/>
        </w:rPr>
      </w:pPr>
    </w:p>
    <w:p w14:paraId="2E01AC58" w14:textId="77777777" w:rsidR="007A5036" w:rsidRDefault="00FC6294" w:rsidP="00C10709">
      <w:pPr>
        <w:ind w:right="90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Hire</w:t>
      </w:r>
      <w:r w:rsidR="00F3072B">
        <w:rPr>
          <w:b/>
          <w:bCs/>
          <w:sz w:val="22"/>
          <w:szCs w:val="22"/>
        </w:rPr>
        <w:t>c</w:t>
      </w:r>
      <w:r>
        <w:rPr>
          <w:b/>
          <w:bCs/>
          <w:sz w:val="22"/>
          <w:szCs w:val="22"/>
        </w:rPr>
        <w:t>raft</w:t>
      </w:r>
      <w:proofErr w:type="spellEnd"/>
      <w:r>
        <w:rPr>
          <w:b/>
          <w:bCs/>
          <w:sz w:val="22"/>
          <w:szCs w:val="22"/>
        </w:rPr>
        <w:t xml:space="preserve"> Software Pvt</w:t>
      </w:r>
      <w:r w:rsidR="00A3084C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Ltd</w:t>
      </w:r>
      <w:r w:rsidR="00AF4EF9">
        <w:rPr>
          <w:b/>
          <w:bCs/>
          <w:sz w:val="22"/>
          <w:szCs w:val="22"/>
        </w:rPr>
        <w:t xml:space="preserve"> - </w:t>
      </w:r>
      <w:r w:rsidRPr="00AF4EF9">
        <w:rPr>
          <w:bCs/>
          <w:sz w:val="22"/>
          <w:szCs w:val="22"/>
        </w:rPr>
        <w:t>B</w:t>
      </w:r>
      <w:r>
        <w:rPr>
          <w:bCs/>
          <w:sz w:val="22"/>
          <w:szCs w:val="22"/>
        </w:rPr>
        <w:t>angalore</w:t>
      </w:r>
      <w:r w:rsidR="00AF4EF9" w:rsidRPr="00AF4EF9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Karnataka                                          </w:t>
      </w:r>
      <w:r>
        <w:rPr>
          <w:bCs/>
          <w:kern w:val="0"/>
          <w:sz w:val="22"/>
          <w:szCs w:val="22"/>
        </w:rPr>
        <w:t>January 2015</w:t>
      </w:r>
      <w:r w:rsidRPr="00E831DF">
        <w:rPr>
          <w:bCs/>
          <w:kern w:val="0"/>
          <w:sz w:val="22"/>
          <w:szCs w:val="22"/>
        </w:rPr>
        <w:t xml:space="preserve"> – </w:t>
      </w:r>
      <w:r>
        <w:rPr>
          <w:bCs/>
          <w:kern w:val="0"/>
          <w:sz w:val="22"/>
          <w:szCs w:val="22"/>
        </w:rPr>
        <w:t>August 2015</w:t>
      </w:r>
    </w:p>
    <w:p w14:paraId="113D7AF2" w14:textId="77777777" w:rsidR="00FC6294" w:rsidRDefault="00E81072" w:rsidP="00FC6294">
      <w:pPr>
        <w:ind w:right="90"/>
        <w:rPr>
          <w:b/>
          <w:bCs/>
          <w:i/>
          <w:sz w:val="22"/>
          <w:szCs w:val="22"/>
        </w:rPr>
      </w:pPr>
      <w:r w:rsidRPr="00E81072">
        <w:rPr>
          <w:b/>
          <w:bCs/>
          <w:i/>
          <w:sz w:val="22"/>
          <w:szCs w:val="22"/>
        </w:rPr>
        <w:t>Development</w:t>
      </w:r>
      <w:r w:rsidR="00FC6294">
        <w:rPr>
          <w:b/>
          <w:bCs/>
          <w:i/>
          <w:sz w:val="22"/>
          <w:szCs w:val="22"/>
        </w:rPr>
        <w:t xml:space="preserve"> (</w:t>
      </w:r>
      <w:r>
        <w:rPr>
          <w:b/>
          <w:bCs/>
          <w:i/>
          <w:sz w:val="22"/>
          <w:szCs w:val="22"/>
        </w:rPr>
        <w:t xml:space="preserve">Mode: </w:t>
      </w:r>
      <w:r w:rsidR="00FC6294">
        <w:rPr>
          <w:b/>
          <w:bCs/>
          <w:i/>
          <w:sz w:val="22"/>
          <w:szCs w:val="22"/>
        </w:rPr>
        <w:t>Trainee)</w:t>
      </w:r>
    </w:p>
    <w:p w14:paraId="7EA25A9F" w14:textId="77777777" w:rsidR="00FC6294" w:rsidRDefault="00FC6294" w:rsidP="00FC6294">
      <w:pPr>
        <w:ind w:right="90"/>
        <w:rPr>
          <w:b/>
          <w:bCs/>
          <w:i/>
          <w:sz w:val="22"/>
          <w:szCs w:val="22"/>
        </w:rPr>
      </w:pPr>
    </w:p>
    <w:p w14:paraId="357B7542" w14:textId="77777777" w:rsidR="007A5036" w:rsidRPr="00FC6294" w:rsidRDefault="00FC6294" w:rsidP="00FC6294">
      <w:pPr>
        <w:ind w:right="90"/>
        <w:rPr>
          <w:bCs/>
          <w:sz w:val="22"/>
          <w:szCs w:val="22"/>
        </w:rPr>
      </w:pPr>
      <w:proofErr w:type="spellStart"/>
      <w:r w:rsidRPr="00FC6294">
        <w:rPr>
          <w:bCs/>
          <w:sz w:val="22"/>
          <w:szCs w:val="22"/>
        </w:rPr>
        <w:t>Hire</w:t>
      </w:r>
      <w:r w:rsidR="00F3072B">
        <w:rPr>
          <w:bCs/>
          <w:sz w:val="22"/>
          <w:szCs w:val="22"/>
        </w:rPr>
        <w:t>c</w:t>
      </w:r>
      <w:r w:rsidRPr="00FC6294">
        <w:rPr>
          <w:bCs/>
          <w:sz w:val="22"/>
          <w:szCs w:val="22"/>
        </w:rPr>
        <w:t>raf</w:t>
      </w:r>
      <w:r>
        <w:rPr>
          <w:bCs/>
          <w:sz w:val="22"/>
          <w:szCs w:val="22"/>
        </w:rPr>
        <w:t>t</w:t>
      </w:r>
      <w:proofErr w:type="spellEnd"/>
      <w:r w:rsidRPr="00FC6294">
        <w:rPr>
          <w:bCs/>
          <w:sz w:val="22"/>
          <w:szCs w:val="22"/>
        </w:rPr>
        <w:t xml:space="preserve"> is a pioneer in recruitment process automation for Recruitment Consulting Business, RPO, internal Recruitment Process Automation and HRMS Solutions</w:t>
      </w:r>
      <w:r>
        <w:rPr>
          <w:bCs/>
          <w:sz w:val="22"/>
          <w:szCs w:val="22"/>
        </w:rPr>
        <w:t>.</w:t>
      </w:r>
    </w:p>
    <w:p w14:paraId="5C4E233E" w14:textId="77777777" w:rsidR="00AF4EF9" w:rsidRDefault="00AF4EF9" w:rsidP="00AF4EF9">
      <w:pPr>
        <w:pStyle w:val="ListParagraph"/>
        <w:ind w:right="90"/>
        <w:jc w:val="both"/>
        <w:rPr>
          <w:bCs/>
          <w:sz w:val="22"/>
          <w:szCs w:val="22"/>
        </w:rPr>
      </w:pPr>
    </w:p>
    <w:p w14:paraId="3CAAD931" w14:textId="77777777" w:rsidR="00C32E32" w:rsidRDefault="00C32E32" w:rsidP="00C32E32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ork on UI-Grid to maintain all the info about employees’ using front end applications like </w:t>
      </w:r>
      <w:r w:rsidRPr="00C32E32">
        <w:rPr>
          <w:bCs/>
          <w:sz w:val="22"/>
          <w:szCs w:val="22"/>
        </w:rPr>
        <w:t>AngularJ</w:t>
      </w:r>
      <w:r>
        <w:rPr>
          <w:bCs/>
          <w:sz w:val="22"/>
          <w:szCs w:val="22"/>
        </w:rPr>
        <w:t>S</w:t>
      </w:r>
      <w:r w:rsidRPr="00C32E32">
        <w:rPr>
          <w:bCs/>
          <w:sz w:val="22"/>
          <w:szCs w:val="22"/>
        </w:rPr>
        <w:t>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H</w:t>
      </w:r>
      <w:r w:rsidR="00136F04">
        <w:rPr>
          <w:bCs/>
          <w:sz w:val="22"/>
          <w:szCs w:val="22"/>
        </w:rPr>
        <w:t>TML</w:t>
      </w:r>
      <w:r w:rsidRPr="00C32E32">
        <w:rPr>
          <w:bCs/>
          <w:sz w:val="22"/>
          <w:szCs w:val="22"/>
        </w:rPr>
        <w:t>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Bootstrap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JS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C</w:t>
      </w:r>
      <w:r>
        <w:rPr>
          <w:bCs/>
          <w:sz w:val="22"/>
          <w:szCs w:val="22"/>
        </w:rPr>
        <w:t>SS and integrate with backend applications via Node JS</w:t>
      </w:r>
    </w:p>
    <w:p w14:paraId="015AF436" w14:textId="77777777" w:rsidR="00E87566" w:rsidRPr="00E87566" w:rsidRDefault="00E87566" w:rsidP="00E87566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Design</w:t>
      </w:r>
      <w:r w:rsidRPr="00C32E32">
        <w:rPr>
          <w:bCs/>
          <w:sz w:val="22"/>
          <w:szCs w:val="22"/>
        </w:rPr>
        <w:t xml:space="preserve"> forms using Bootstrap and H</w:t>
      </w:r>
      <w:r>
        <w:rPr>
          <w:bCs/>
          <w:sz w:val="22"/>
          <w:szCs w:val="22"/>
        </w:rPr>
        <w:t>TML</w:t>
      </w:r>
      <w:r w:rsidR="001F307C">
        <w:rPr>
          <w:bCs/>
          <w:sz w:val="22"/>
          <w:szCs w:val="22"/>
        </w:rPr>
        <w:t xml:space="preserve"> for view,</w:t>
      </w:r>
      <w:r w:rsidRPr="00C32E32">
        <w:rPr>
          <w:bCs/>
          <w:sz w:val="22"/>
          <w:szCs w:val="22"/>
        </w:rPr>
        <w:t xml:space="preserve"> save, update and delete from the user side </w:t>
      </w:r>
    </w:p>
    <w:p w14:paraId="19577311" w14:textId="77777777" w:rsidR="0050162D" w:rsidRDefault="0050162D" w:rsidP="0050162D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50162D">
        <w:rPr>
          <w:bCs/>
          <w:sz w:val="22"/>
          <w:szCs w:val="22"/>
        </w:rPr>
        <w:t>Assist in developing User Interfaces for web tools, used by both internal and external users</w:t>
      </w:r>
    </w:p>
    <w:p w14:paraId="4AE6168A" w14:textId="77777777" w:rsidR="00FC6294" w:rsidRDefault="0050162D" w:rsidP="0050162D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50162D">
        <w:rPr>
          <w:bCs/>
          <w:sz w:val="22"/>
          <w:szCs w:val="22"/>
        </w:rPr>
        <w:t>Work alongside Web UI Developers, Web Service Developers and Project Managers to create web portals.</w:t>
      </w:r>
    </w:p>
    <w:p w14:paraId="77FB766C" w14:textId="77777777" w:rsidR="00594D68" w:rsidRPr="00594D68" w:rsidRDefault="00594D68" w:rsidP="00594D68">
      <w:pPr>
        <w:ind w:right="90"/>
        <w:rPr>
          <w:bCs/>
          <w:sz w:val="22"/>
          <w:szCs w:val="22"/>
        </w:rPr>
      </w:pPr>
    </w:p>
    <w:p w14:paraId="04FAFDEE" w14:textId="77777777" w:rsidR="00ED68D1" w:rsidRDefault="00594D68" w:rsidP="00594D68">
      <w:pPr>
        <w:ind w:right="90"/>
        <w:rPr>
          <w:bCs/>
          <w:kern w:val="0"/>
          <w:sz w:val="22"/>
          <w:szCs w:val="22"/>
        </w:rPr>
      </w:pPr>
      <w:proofErr w:type="spellStart"/>
      <w:r w:rsidRPr="00594D68">
        <w:rPr>
          <w:b/>
          <w:bCs/>
          <w:sz w:val="22"/>
          <w:szCs w:val="22"/>
        </w:rPr>
        <w:t>Pojo</w:t>
      </w:r>
      <w:proofErr w:type="spellEnd"/>
      <w:r w:rsidRPr="00594D68">
        <w:rPr>
          <w:b/>
          <w:bCs/>
          <w:sz w:val="22"/>
          <w:szCs w:val="22"/>
        </w:rPr>
        <w:t xml:space="preserve"> Software</w:t>
      </w:r>
      <w:r w:rsidR="00A81638">
        <w:rPr>
          <w:b/>
          <w:bCs/>
          <w:sz w:val="22"/>
          <w:szCs w:val="22"/>
        </w:rPr>
        <w:t xml:space="preserve"> Pvt. Ltd</w:t>
      </w:r>
      <w:r>
        <w:rPr>
          <w:b/>
          <w:bCs/>
          <w:sz w:val="22"/>
          <w:szCs w:val="22"/>
        </w:rPr>
        <w:t xml:space="preserve">– </w:t>
      </w:r>
      <w:r w:rsidRPr="00594D68">
        <w:rPr>
          <w:bCs/>
          <w:sz w:val="22"/>
          <w:szCs w:val="22"/>
        </w:rPr>
        <w:t xml:space="preserve">Chennai, </w:t>
      </w:r>
      <w:proofErr w:type="spellStart"/>
      <w:r w:rsidRPr="00594D68"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 w:rsidRPr="00594D68">
        <w:rPr>
          <w:bCs/>
          <w:sz w:val="22"/>
          <w:szCs w:val="22"/>
        </w:rPr>
        <w:t>adu</w:t>
      </w:r>
      <w:proofErr w:type="spellEnd"/>
      <w:r w:rsidR="00136F04">
        <w:rPr>
          <w:bCs/>
          <w:sz w:val="22"/>
          <w:szCs w:val="22"/>
        </w:rPr>
        <w:t xml:space="preserve">                                                    </w:t>
      </w:r>
      <w:r>
        <w:rPr>
          <w:bCs/>
          <w:kern w:val="0"/>
          <w:sz w:val="22"/>
          <w:szCs w:val="22"/>
        </w:rPr>
        <w:t>August 2013</w:t>
      </w:r>
      <w:r w:rsidRPr="00E831DF">
        <w:rPr>
          <w:bCs/>
          <w:kern w:val="0"/>
          <w:sz w:val="22"/>
          <w:szCs w:val="22"/>
        </w:rPr>
        <w:t xml:space="preserve"> – </w:t>
      </w:r>
      <w:r>
        <w:rPr>
          <w:bCs/>
          <w:kern w:val="0"/>
          <w:sz w:val="22"/>
          <w:szCs w:val="22"/>
        </w:rPr>
        <w:t>January 2014</w:t>
      </w:r>
    </w:p>
    <w:p w14:paraId="2BEC4E22" w14:textId="77777777" w:rsidR="00594D68" w:rsidRDefault="00890C92" w:rsidP="00594D68">
      <w:pPr>
        <w:ind w:right="90"/>
        <w:rPr>
          <w:b/>
          <w:bCs/>
          <w:i/>
          <w:sz w:val="22"/>
          <w:szCs w:val="22"/>
        </w:rPr>
      </w:pPr>
      <w:r w:rsidRPr="00890C92">
        <w:rPr>
          <w:b/>
          <w:bCs/>
          <w:i/>
          <w:sz w:val="22"/>
          <w:szCs w:val="22"/>
        </w:rPr>
        <w:t xml:space="preserve">Internship - </w:t>
      </w:r>
      <w:r w:rsidR="00594D68" w:rsidRPr="00890C92">
        <w:rPr>
          <w:b/>
          <w:bCs/>
          <w:i/>
          <w:sz w:val="22"/>
          <w:szCs w:val="22"/>
        </w:rPr>
        <w:t xml:space="preserve">Software </w:t>
      </w:r>
      <w:r w:rsidRPr="00890C92">
        <w:rPr>
          <w:b/>
          <w:bCs/>
          <w:i/>
          <w:sz w:val="22"/>
          <w:szCs w:val="22"/>
        </w:rPr>
        <w:t>Development</w:t>
      </w:r>
    </w:p>
    <w:p w14:paraId="237E2A72" w14:textId="77777777" w:rsidR="00A81638" w:rsidRDefault="00A81638" w:rsidP="00594D68">
      <w:pPr>
        <w:ind w:right="90"/>
        <w:rPr>
          <w:b/>
          <w:bCs/>
          <w:i/>
          <w:sz w:val="22"/>
          <w:szCs w:val="22"/>
        </w:rPr>
      </w:pPr>
    </w:p>
    <w:p w14:paraId="3A2F24D1" w14:textId="77777777" w:rsidR="00A81638" w:rsidRPr="00A81638" w:rsidRDefault="00A81638" w:rsidP="00594D68">
      <w:pPr>
        <w:ind w:right="90"/>
        <w:rPr>
          <w:bCs/>
          <w:sz w:val="22"/>
          <w:szCs w:val="22"/>
        </w:rPr>
      </w:pPr>
      <w:proofErr w:type="spellStart"/>
      <w:r w:rsidRPr="00A81638">
        <w:rPr>
          <w:bCs/>
          <w:sz w:val="22"/>
          <w:szCs w:val="22"/>
        </w:rPr>
        <w:t>Pojo</w:t>
      </w:r>
      <w:proofErr w:type="spellEnd"/>
      <w:r w:rsidRPr="00A81638">
        <w:rPr>
          <w:bCs/>
          <w:sz w:val="22"/>
          <w:szCs w:val="22"/>
        </w:rPr>
        <w:t xml:space="preserve"> Software operates in </w:t>
      </w:r>
      <w:r>
        <w:rPr>
          <w:bCs/>
          <w:sz w:val="22"/>
          <w:szCs w:val="22"/>
        </w:rPr>
        <w:t>education services vertical to experiment</w:t>
      </w:r>
      <w:r w:rsidRPr="00A81638">
        <w:rPr>
          <w:bCs/>
          <w:sz w:val="22"/>
          <w:szCs w:val="22"/>
        </w:rPr>
        <w:t xml:space="preserve"> revolutionary methods of empowering students</w:t>
      </w:r>
      <w:r>
        <w:rPr>
          <w:bCs/>
          <w:sz w:val="22"/>
          <w:szCs w:val="22"/>
        </w:rPr>
        <w:t xml:space="preserve"> by providing platforms.</w:t>
      </w:r>
    </w:p>
    <w:p w14:paraId="3DA431C1" w14:textId="77777777" w:rsidR="00594D68" w:rsidRDefault="00594D68" w:rsidP="00594D68">
      <w:pPr>
        <w:ind w:right="90"/>
        <w:rPr>
          <w:bCs/>
          <w:kern w:val="0"/>
          <w:sz w:val="22"/>
          <w:szCs w:val="22"/>
        </w:rPr>
      </w:pPr>
    </w:p>
    <w:p w14:paraId="5F158C0F" w14:textId="77777777" w:rsidR="00A81638" w:rsidRDefault="00A81638" w:rsidP="00A81638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Work on the project – ‘Need Book’ using Word</w:t>
      </w:r>
      <w:r w:rsidRPr="00A81638">
        <w:rPr>
          <w:bCs/>
          <w:sz w:val="22"/>
          <w:szCs w:val="22"/>
        </w:rPr>
        <w:t xml:space="preserve"> press (Content Editing), HTML, CSS</w:t>
      </w:r>
      <w:r>
        <w:rPr>
          <w:bCs/>
          <w:sz w:val="22"/>
          <w:szCs w:val="22"/>
        </w:rPr>
        <w:t>.</w:t>
      </w:r>
    </w:p>
    <w:p w14:paraId="58AAF836" w14:textId="77777777" w:rsidR="00A81638" w:rsidRPr="00A81638" w:rsidRDefault="00A81638" w:rsidP="00A81638">
      <w:pPr>
        <w:pStyle w:val="ListParagraph"/>
        <w:numPr>
          <w:ilvl w:val="0"/>
          <w:numId w:val="30"/>
        </w:numPr>
        <w:rPr>
          <w:bCs/>
          <w:sz w:val="22"/>
          <w:szCs w:val="22"/>
        </w:rPr>
      </w:pPr>
      <w:r w:rsidRPr="00A81638">
        <w:rPr>
          <w:bCs/>
          <w:sz w:val="22"/>
          <w:szCs w:val="22"/>
        </w:rPr>
        <w:t>Assist in developing User Interfaces for web tools, used by b</w:t>
      </w:r>
      <w:r>
        <w:rPr>
          <w:bCs/>
          <w:sz w:val="22"/>
          <w:szCs w:val="22"/>
        </w:rPr>
        <w:t>oth internal and external users.</w:t>
      </w:r>
    </w:p>
    <w:p w14:paraId="32010483" w14:textId="77777777" w:rsidR="00594D68" w:rsidRPr="00594D68" w:rsidRDefault="00594D68" w:rsidP="00594D68">
      <w:pPr>
        <w:ind w:right="90"/>
        <w:rPr>
          <w:b/>
          <w:bCs/>
          <w:sz w:val="22"/>
          <w:szCs w:val="22"/>
        </w:rPr>
      </w:pPr>
    </w:p>
    <w:p w14:paraId="6C16E7B5" w14:textId="77777777" w:rsidR="00ED68D1" w:rsidRPr="00ED68D1" w:rsidRDefault="00ED68D1" w:rsidP="00ED68D1">
      <w:pPr>
        <w:ind w:right="90"/>
        <w:jc w:val="both"/>
        <w:rPr>
          <w:bCs/>
          <w:sz w:val="22"/>
          <w:szCs w:val="22"/>
        </w:rPr>
      </w:pPr>
    </w:p>
    <w:p w14:paraId="45C40DF4" w14:textId="77777777" w:rsidR="003A60F1" w:rsidRPr="00FE2799" w:rsidRDefault="003A60F1" w:rsidP="003A60F1">
      <w:pPr>
        <w:keepNext/>
        <w:pBdr>
          <w:bottom w:val="single" w:sz="8" w:space="1" w:color="auto"/>
        </w:pBdr>
        <w:outlineLvl w:val="0"/>
        <w:rPr>
          <w:b/>
          <w:bCs/>
          <w:sz w:val="22"/>
          <w:szCs w:val="22"/>
        </w:rPr>
      </w:pPr>
      <w:r w:rsidRPr="00FE2799">
        <w:rPr>
          <w:b/>
          <w:bCs/>
          <w:sz w:val="22"/>
          <w:szCs w:val="22"/>
        </w:rPr>
        <w:t>TECHN</w:t>
      </w:r>
      <w:r>
        <w:rPr>
          <w:b/>
          <w:bCs/>
          <w:sz w:val="22"/>
          <w:szCs w:val="22"/>
        </w:rPr>
        <w:t>I</w:t>
      </w:r>
      <w:r w:rsidR="00F775A1">
        <w:rPr>
          <w:b/>
          <w:bCs/>
          <w:sz w:val="22"/>
          <w:szCs w:val="22"/>
        </w:rPr>
        <w:t>CAL PROFICIENCIES</w:t>
      </w:r>
    </w:p>
    <w:p w14:paraId="0D582595" w14:textId="77777777" w:rsidR="003A60F1" w:rsidRPr="005C1A46" w:rsidRDefault="003A60F1" w:rsidP="003A60F1">
      <w:pPr>
        <w:rPr>
          <w:rFonts w:eastAsia="TimesNewRoman"/>
          <w:sz w:val="16"/>
          <w:szCs w:val="16"/>
        </w:rPr>
      </w:pPr>
    </w:p>
    <w:p w14:paraId="09A673BD" w14:textId="77777777" w:rsidR="003A60F1" w:rsidRPr="00316440" w:rsidRDefault="00640F14" w:rsidP="00387055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b Technologies</w:t>
      </w:r>
      <w:r w:rsidR="00650174">
        <w:rPr>
          <w:color w:val="000000"/>
          <w:sz w:val="22"/>
          <w:szCs w:val="22"/>
        </w:rPr>
        <w:tab/>
      </w:r>
      <w:r w:rsidR="00BD3CB1">
        <w:rPr>
          <w:color w:val="000000"/>
          <w:sz w:val="22"/>
          <w:szCs w:val="22"/>
        </w:rPr>
        <w:t xml:space="preserve">      : </w:t>
      </w:r>
      <w:r w:rsidRPr="00640F14">
        <w:rPr>
          <w:color w:val="000000"/>
          <w:sz w:val="22"/>
          <w:szCs w:val="22"/>
        </w:rPr>
        <w:t>Angular JS, Node JS,</w:t>
      </w:r>
      <w:r w:rsidR="00282220">
        <w:rPr>
          <w:color w:val="000000"/>
          <w:sz w:val="22"/>
          <w:szCs w:val="22"/>
        </w:rPr>
        <w:t xml:space="preserve"> </w:t>
      </w:r>
      <w:r w:rsidRPr="00640F14">
        <w:rPr>
          <w:color w:val="000000"/>
          <w:sz w:val="22"/>
          <w:szCs w:val="22"/>
        </w:rPr>
        <w:t>JavaScript, jQuery, HTML, CSS</w:t>
      </w:r>
      <w:r w:rsidR="00D20C06">
        <w:rPr>
          <w:color w:val="000000"/>
          <w:sz w:val="22"/>
          <w:szCs w:val="22"/>
        </w:rPr>
        <w:t>, React JS</w:t>
      </w:r>
    </w:p>
    <w:p w14:paraId="51B2CC63" w14:textId="6D7C32E0" w:rsidR="00526018" w:rsidRDefault="00526018" w:rsidP="00387055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</w:t>
      </w:r>
      <w:r w:rsidR="00FB10F0">
        <w:rPr>
          <w:color w:val="000000"/>
          <w:sz w:val="22"/>
          <w:szCs w:val="22"/>
        </w:rPr>
        <w:t>/Development</w:t>
      </w:r>
      <w:r>
        <w:rPr>
          <w:color w:val="000000"/>
          <w:sz w:val="22"/>
          <w:szCs w:val="22"/>
        </w:rPr>
        <w:t xml:space="preserve"> </w:t>
      </w:r>
      <w:r w:rsidR="00BD3CB1">
        <w:rPr>
          <w:color w:val="000000"/>
          <w:sz w:val="22"/>
          <w:szCs w:val="22"/>
        </w:rPr>
        <w:t xml:space="preserve">Tools : </w:t>
      </w:r>
      <w:proofErr w:type="spellStart"/>
      <w:r w:rsidR="00FB10F0">
        <w:rPr>
          <w:color w:val="000000"/>
          <w:sz w:val="22"/>
          <w:szCs w:val="22"/>
        </w:rPr>
        <w:t>Webstrom</w:t>
      </w:r>
      <w:proofErr w:type="spellEnd"/>
      <w:r w:rsidR="00FB10F0">
        <w:rPr>
          <w:color w:val="000000"/>
          <w:sz w:val="22"/>
          <w:szCs w:val="22"/>
        </w:rPr>
        <w:t>, Brackets, Sublime Text</w:t>
      </w:r>
      <w:r w:rsidR="00A8659E">
        <w:rPr>
          <w:color w:val="000000"/>
          <w:sz w:val="22"/>
          <w:szCs w:val="22"/>
        </w:rPr>
        <w:t>,</w:t>
      </w:r>
      <w:r w:rsidR="009174CC">
        <w:rPr>
          <w:color w:val="000000"/>
          <w:sz w:val="22"/>
          <w:szCs w:val="22"/>
        </w:rPr>
        <w:t xml:space="preserve"> </w:t>
      </w:r>
      <w:proofErr w:type="spellStart"/>
      <w:r w:rsidR="00B82A19">
        <w:rPr>
          <w:color w:val="000000"/>
          <w:sz w:val="22"/>
          <w:szCs w:val="22"/>
        </w:rPr>
        <w:t>Jupyter</w:t>
      </w:r>
      <w:proofErr w:type="spellEnd"/>
      <w:r w:rsidR="00B82A19">
        <w:rPr>
          <w:color w:val="000000"/>
          <w:sz w:val="22"/>
          <w:szCs w:val="22"/>
        </w:rPr>
        <w:t xml:space="preserve"> Notebook</w:t>
      </w:r>
    </w:p>
    <w:p w14:paraId="5357CAAE" w14:textId="227BAAE7" w:rsidR="00957793" w:rsidRDefault="00957793" w:rsidP="00957793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atabases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 w:rsidR="00BD3CB1">
        <w:rPr>
          <w:color w:val="000000"/>
          <w:sz w:val="22"/>
          <w:szCs w:val="22"/>
        </w:rPr>
        <w:t xml:space="preserve">      :</w:t>
      </w:r>
      <w:r>
        <w:rPr>
          <w:color w:val="000000"/>
          <w:sz w:val="22"/>
          <w:szCs w:val="22"/>
        </w:rPr>
        <w:t xml:space="preserve">  My</w:t>
      </w:r>
      <w:r w:rsidRPr="00316440">
        <w:rPr>
          <w:color w:val="000000"/>
          <w:sz w:val="22"/>
          <w:szCs w:val="22"/>
        </w:rPr>
        <w:t>SQL</w:t>
      </w:r>
      <w:r w:rsidR="001B607C">
        <w:rPr>
          <w:color w:val="000000"/>
          <w:sz w:val="22"/>
          <w:szCs w:val="22"/>
        </w:rPr>
        <w:t xml:space="preserve">, </w:t>
      </w:r>
      <w:r w:rsidR="00BD3CB1">
        <w:rPr>
          <w:color w:val="000000"/>
          <w:sz w:val="22"/>
          <w:szCs w:val="22"/>
        </w:rPr>
        <w:t>M</w:t>
      </w:r>
      <w:r w:rsidR="00136F04">
        <w:rPr>
          <w:color w:val="000000"/>
          <w:sz w:val="22"/>
          <w:szCs w:val="22"/>
        </w:rPr>
        <w:t>o</w:t>
      </w:r>
      <w:r w:rsidR="00BD3CB1">
        <w:rPr>
          <w:color w:val="000000"/>
          <w:sz w:val="22"/>
          <w:szCs w:val="22"/>
        </w:rPr>
        <w:t>ngoDB</w:t>
      </w:r>
    </w:p>
    <w:p w14:paraId="6A075172" w14:textId="77777777" w:rsidR="006A05C1" w:rsidRDefault="00BA1724" w:rsidP="0069768F">
      <w:pPr>
        <w:ind w:left="2880" w:right="90" w:hanging="2880"/>
        <w:jc w:val="both"/>
        <w:rPr>
          <w:color w:val="000000"/>
          <w:sz w:val="22"/>
          <w:szCs w:val="22"/>
        </w:rPr>
      </w:pPr>
      <w:r w:rsidRPr="00BA1724">
        <w:rPr>
          <w:color w:val="000000"/>
          <w:sz w:val="22"/>
          <w:szCs w:val="22"/>
        </w:rPr>
        <w:t>Programming Languages</w:t>
      </w:r>
      <w:r w:rsidR="00BD3CB1">
        <w:rPr>
          <w:color w:val="000000"/>
          <w:sz w:val="22"/>
          <w:szCs w:val="22"/>
        </w:rPr>
        <w:t xml:space="preserve">     :</w:t>
      </w:r>
      <w:r w:rsidR="00C95252">
        <w:rPr>
          <w:color w:val="000000"/>
          <w:sz w:val="22"/>
          <w:szCs w:val="22"/>
        </w:rPr>
        <w:t xml:space="preserve">  </w:t>
      </w:r>
      <w:r w:rsidRPr="00BA1724">
        <w:rPr>
          <w:color w:val="000000"/>
          <w:sz w:val="22"/>
          <w:szCs w:val="22"/>
        </w:rPr>
        <w:t>Java,</w:t>
      </w:r>
      <w:r w:rsidR="00C95252">
        <w:rPr>
          <w:color w:val="000000"/>
          <w:sz w:val="22"/>
          <w:szCs w:val="22"/>
        </w:rPr>
        <w:t xml:space="preserve"> </w:t>
      </w:r>
      <w:r w:rsidR="001B607C">
        <w:rPr>
          <w:color w:val="000000"/>
          <w:sz w:val="22"/>
          <w:szCs w:val="22"/>
        </w:rPr>
        <w:t>Python</w:t>
      </w:r>
    </w:p>
    <w:p w14:paraId="35CC7342" w14:textId="77777777" w:rsidR="00266BE8" w:rsidRPr="00FC5C85" w:rsidRDefault="00266BE8" w:rsidP="00266BE8">
      <w:pPr>
        <w:keepNext/>
        <w:pBdr>
          <w:bottom w:val="single" w:sz="8" w:space="1" w:color="auto"/>
        </w:pBdr>
        <w:rPr>
          <w:b/>
          <w:bCs/>
          <w:sz w:val="16"/>
          <w:szCs w:val="16"/>
        </w:rPr>
      </w:pPr>
    </w:p>
    <w:p w14:paraId="7F6E7394" w14:textId="77777777" w:rsidR="00266BE8" w:rsidRPr="0048226B" w:rsidRDefault="00266BE8" w:rsidP="00266BE8">
      <w:pPr>
        <w:keepNext/>
        <w:pBdr>
          <w:bottom w:val="single" w:sz="8" w:space="1" w:color="auto"/>
        </w:pBdr>
        <w:rPr>
          <w:b/>
          <w:bCs/>
          <w:sz w:val="21"/>
          <w:szCs w:val="21"/>
        </w:rPr>
      </w:pPr>
      <w:r w:rsidRPr="00FE2799">
        <w:rPr>
          <w:b/>
          <w:bCs/>
          <w:sz w:val="22"/>
          <w:szCs w:val="22"/>
        </w:rPr>
        <w:t>EDUCATION</w:t>
      </w:r>
    </w:p>
    <w:p w14:paraId="4B54F558" w14:textId="77777777" w:rsidR="00903D0E" w:rsidRPr="002313BD" w:rsidRDefault="00903D0E" w:rsidP="00266BE8">
      <w:pPr>
        <w:tabs>
          <w:tab w:val="right" w:pos="9720"/>
        </w:tabs>
        <w:jc w:val="both"/>
        <w:rPr>
          <w:b/>
          <w:iCs/>
          <w:sz w:val="16"/>
          <w:szCs w:val="16"/>
        </w:rPr>
      </w:pPr>
    </w:p>
    <w:p w14:paraId="1554FF1F" w14:textId="77777777" w:rsidR="00266BE8" w:rsidRPr="00052D38" w:rsidRDefault="00266BE8" w:rsidP="00D25764">
      <w:pPr>
        <w:tabs>
          <w:tab w:val="right" w:pos="9720"/>
        </w:tabs>
        <w:rPr>
          <w:b/>
          <w:iCs/>
          <w:sz w:val="22"/>
          <w:szCs w:val="22"/>
        </w:rPr>
      </w:pPr>
      <w:r w:rsidRPr="00052D38">
        <w:rPr>
          <w:b/>
          <w:iCs/>
          <w:sz w:val="22"/>
          <w:szCs w:val="22"/>
        </w:rPr>
        <w:t xml:space="preserve">Master of </w:t>
      </w:r>
      <w:r w:rsidR="00432D33">
        <w:rPr>
          <w:b/>
          <w:iCs/>
          <w:sz w:val="22"/>
          <w:szCs w:val="22"/>
        </w:rPr>
        <w:t>Computer</w:t>
      </w:r>
      <w:r w:rsidR="00136F04">
        <w:rPr>
          <w:b/>
          <w:iCs/>
          <w:sz w:val="22"/>
          <w:szCs w:val="22"/>
        </w:rPr>
        <w:t xml:space="preserve"> </w:t>
      </w:r>
      <w:r w:rsidR="00B77955">
        <w:rPr>
          <w:b/>
          <w:iCs/>
          <w:sz w:val="22"/>
          <w:szCs w:val="22"/>
        </w:rPr>
        <w:t>A</w:t>
      </w:r>
      <w:r w:rsidR="00432D33">
        <w:rPr>
          <w:b/>
          <w:iCs/>
          <w:sz w:val="22"/>
          <w:szCs w:val="22"/>
        </w:rPr>
        <w:t>pplication</w:t>
      </w:r>
      <w:r w:rsidR="00885DC3">
        <w:rPr>
          <w:b/>
          <w:iCs/>
          <w:sz w:val="22"/>
          <w:szCs w:val="22"/>
        </w:rPr>
        <w:t xml:space="preserve"> (M.</w:t>
      </w:r>
      <w:r w:rsidR="00432D33">
        <w:rPr>
          <w:b/>
          <w:iCs/>
          <w:sz w:val="22"/>
          <w:szCs w:val="22"/>
        </w:rPr>
        <w:t>C</w:t>
      </w:r>
      <w:r w:rsidR="00885DC3">
        <w:rPr>
          <w:b/>
          <w:iCs/>
          <w:sz w:val="22"/>
          <w:szCs w:val="22"/>
        </w:rPr>
        <w:t>.A)</w:t>
      </w:r>
      <w:r w:rsidR="00136F04">
        <w:rPr>
          <w:b/>
          <w:iCs/>
          <w:sz w:val="22"/>
          <w:szCs w:val="22"/>
        </w:rPr>
        <w:t xml:space="preserve">                                                                                                </w:t>
      </w:r>
      <w:r w:rsidR="00ED59CC">
        <w:rPr>
          <w:b/>
          <w:iCs/>
          <w:sz w:val="22"/>
          <w:szCs w:val="22"/>
        </w:rPr>
        <w:t>201</w:t>
      </w:r>
      <w:r w:rsidR="00D25764">
        <w:rPr>
          <w:b/>
          <w:iCs/>
          <w:sz w:val="22"/>
          <w:szCs w:val="22"/>
        </w:rPr>
        <w:t>4</w:t>
      </w:r>
    </w:p>
    <w:p w14:paraId="78CC0D0B" w14:textId="77777777" w:rsidR="00266BE8" w:rsidRDefault="00432D33" w:rsidP="00266BE8">
      <w:pPr>
        <w:tabs>
          <w:tab w:val="right" w:pos="9630"/>
        </w:tabs>
        <w:ind w:right="90"/>
        <w:jc w:val="both"/>
        <w:rPr>
          <w:sz w:val="22"/>
          <w:szCs w:val="22"/>
        </w:rPr>
      </w:pPr>
      <w:r>
        <w:rPr>
          <w:bCs/>
          <w:sz w:val="22"/>
          <w:szCs w:val="22"/>
        </w:rPr>
        <w:t>S.R.M University – Kanchipuram</w:t>
      </w:r>
      <w:r w:rsidR="00136F04">
        <w:rPr>
          <w:bCs/>
          <w:sz w:val="22"/>
          <w:szCs w:val="22"/>
        </w:rPr>
        <w:t xml:space="preserve"> </w:t>
      </w:r>
      <w:r w:rsidR="00ED59CC">
        <w:rPr>
          <w:bCs/>
          <w:sz w:val="22"/>
          <w:szCs w:val="22"/>
        </w:rPr>
        <w:t>dt</w:t>
      </w:r>
      <w:r>
        <w:rPr>
          <w:bCs/>
          <w:sz w:val="22"/>
          <w:szCs w:val="22"/>
        </w:rPr>
        <w:t xml:space="preserve">, Chennai - </w:t>
      </w:r>
      <w:proofErr w:type="spellStart"/>
      <w:r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adu</w:t>
      </w:r>
      <w:proofErr w:type="spellEnd"/>
      <w:r w:rsidR="00266BE8" w:rsidRPr="00FE2799">
        <w:rPr>
          <w:sz w:val="22"/>
          <w:szCs w:val="22"/>
        </w:rPr>
        <w:tab/>
      </w:r>
    </w:p>
    <w:p w14:paraId="471D5575" w14:textId="77777777" w:rsidR="002313BD" w:rsidRPr="00F57C2C" w:rsidRDefault="002313BD" w:rsidP="00F57C2C">
      <w:pPr>
        <w:tabs>
          <w:tab w:val="right" w:pos="9630"/>
        </w:tabs>
        <w:ind w:right="90"/>
        <w:jc w:val="both"/>
        <w:rPr>
          <w:bCs/>
          <w:sz w:val="22"/>
          <w:szCs w:val="22"/>
        </w:rPr>
      </w:pPr>
    </w:p>
    <w:p w14:paraId="4B644A16" w14:textId="77777777" w:rsidR="00266BE8" w:rsidRPr="006A0EC2" w:rsidRDefault="00266BE8" w:rsidP="006A0EC2">
      <w:pPr>
        <w:tabs>
          <w:tab w:val="right" w:pos="9720"/>
        </w:tabs>
        <w:rPr>
          <w:b/>
          <w:iCs/>
          <w:sz w:val="22"/>
          <w:szCs w:val="22"/>
        </w:rPr>
      </w:pPr>
      <w:r w:rsidRPr="00052D38">
        <w:rPr>
          <w:b/>
          <w:iCs/>
          <w:sz w:val="22"/>
          <w:szCs w:val="22"/>
        </w:rPr>
        <w:t xml:space="preserve">Bachelor of </w:t>
      </w:r>
      <w:r w:rsidR="00432D33">
        <w:rPr>
          <w:b/>
          <w:iCs/>
          <w:sz w:val="22"/>
          <w:szCs w:val="22"/>
        </w:rPr>
        <w:t>Science (B.Sc</w:t>
      </w:r>
      <w:r w:rsidR="00ED59CC">
        <w:rPr>
          <w:b/>
          <w:iCs/>
          <w:sz w:val="22"/>
          <w:szCs w:val="22"/>
        </w:rPr>
        <w:t>.</w:t>
      </w:r>
      <w:r w:rsidR="00432D33">
        <w:rPr>
          <w:b/>
          <w:iCs/>
          <w:sz w:val="22"/>
          <w:szCs w:val="22"/>
        </w:rPr>
        <w:t>)</w:t>
      </w:r>
      <w:r w:rsidRPr="00052D38">
        <w:rPr>
          <w:b/>
          <w:iCs/>
          <w:sz w:val="22"/>
          <w:szCs w:val="22"/>
        </w:rPr>
        <w:t>,</w:t>
      </w:r>
      <w:r w:rsidR="00136F04">
        <w:rPr>
          <w:b/>
          <w:iCs/>
          <w:sz w:val="22"/>
          <w:szCs w:val="22"/>
        </w:rPr>
        <w:t xml:space="preserve"> </w:t>
      </w:r>
      <w:r w:rsidR="00432D33">
        <w:rPr>
          <w:b/>
          <w:iCs/>
          <w:sz w:val="22"/>
          <w:szCs w:val="22"/>
        </w:rPr>
        <w:t xml:space="preserve">Computer Science                                                                                        </w:t>
      </w:r>
      <w:r w:rsidR="00BD3CB1">
        <w:rPr>
          <w:b/>
          <w:iCs/>
          <w:sz w:val="22"/>
          <w:szCs w:val="22"/>
        </w:rPr>
        <w:t xml:space="preserve"> </w:t>
      </w:r>
      <w:r w:rsidR="00ED59CC">
        <w:rPr>
          <w:b/>
          <w:iCs/>
          <w:sz w:val="22"/>
          <w:szCs w:val="22"/>
        </w:rPr>
        <w:t>20</w:t>
      </w:r>
      <w:r w:rsidR="00432D33">
        <w:rPr>
          <w:b/>
          <w:iCs/>
          <w:sz w:val="22"/>
          <w:szCs w:val="22"/>
        </w:rPr>
        <w:t>11</w:t>
      </w:r>
      <w:r w:rsidR="006A0EC2">
        <w:rPr>
          <w:b/>
          <w:iCs/>
          <w:sz w:val="22"/>
          <w:szCs w:val="22"/>
        </w:rPr>
        <w:t xml:space="preserve"> </w:t>
      </w:r>
      <w:r w:rsidR="00432D33">
        <w:rPr>
          <w:bCs/>
          <w:sz w:val="22"/>
          <w:szCs w:val="22"/>
        </w:rPr>
        <w:t xml:space="preserve">J.J. College of Arts &amp; Science, Pudukkottai </w:t>
      </w:r>
      <w:r w:rsidR="00ED59CC">
        <w:rPr>
          <w:bCs/>
          <w:sz w:val="22"/>
          <w:szCs w:val="22"/>
        </w:rPr>
        <w:t>dt</w:t>
      </w:r>
      <w:r w:rsidR="00432D33">
        <w:rPr>
          <w:bCs/>
          <w:sz w:val="22"/>
          <w:szCs w:val="22"/>
        </w:rPr>
        <w:t xml:space="preserve">- </w:t>
      </w:r>
      <w:proofErr w:type="spellStart"/>
      <w:r w:rsidR="00432D33"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 w:rsidR="00432D33">
        <w:rPr>
          <w:bCs/>
          <w:sz w:val="22"/>
          <w:szCs w:val="22"/>
        </w:rPr>
        <w:t>adu</w:t>
      </w:r>
      <w:proofErr w:type="spellEnd"/>
      <w:r w:rsidRPr="00FE2799">
        <w:rPr>
          <w:sz w:val="22"/>
          <w:szCs w:val="22"/>
        </w:rPr>
        <w:tab/>
      </w:r>
    </w:p>
    <w:p w14:paraId="617B0D00" w14:textId="77777777" w:rsidR="00266BE8" w:rsidRPr="005C1A46" w:rsidRDefault="00266BE8" w:rsidP="00266BE8">
      <w:pPr>
        <w:keepNext/>
        <w:jc w:val="both"/>
        <w:rPr>
          <w:sz w:val="16"/>
          <w:szCs w:val="16"/>
        </w:rPr>
      </w:pPr>
    </w:p>
    <w:p w14:paraId="48AE9F21" w14:textId="77777777" w:rsidR="00B31923" w:rsidRDefault="00B31923" w:rsidP="0029318A">
      <w:pPr>
        <w:ind w:right="90"/>
        <w:jc w:val="both"/>
        <w:rPr>
          <w:color w:val="000000"/>
          <w:sz w:val="22"/>
          <w:szCs w:val="22"/>
        </w:rPr>
      </w:pPr>
    </w:p>
    <w:sectPr w:rsidR="00B31923" w:rsidSect="00143275">
      <w:headerReference w:type="default" r:id="rId9"/>
      <w:footerReference w:type="even" r:id="rId10"/>
      <w:footerReference w:type="default" r:id="rId11"/>
      <w:footerReference w:type="first" r:id="rId12"/>
      <w:type w:val="continuous"/>
      <w:pgSz w:w="12240" w:h="15840"/>
      <w:pgMar w:top="648" w:right="1080" w:bottom="648" w:left="1440" w:header="0" w:footer="0" w:gutter="0"/>
      <w:pgNumType w:start="1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9E576" w14:textId="77777777" w:rsidR="00AB7F61" w:rsidRDefault="00AB7F61">
      <w:r>
        <w:separator/>
      </w:r>
    </w:p>
  </w:endnote>
  <w:endnote w:type="continuationSeparator" w:id="0">
    <w:p w14:paraId="65219443" w14:textId="77777777" w:rsidR="00AB7F61" w:rsidRDefault="00AB7F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A8F41" w14:textId="77777777" w:rsidR="006808B5" w:rsidRDefault="00E273E1" w:rsidP="00647CC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808B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96929E" w14:textId="77777777" w:rsidR="006808B5" w:rsidRDefault="006808B5" w:rsidP="00DD20E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5FC1D" w14:textId="77777777" w:rsidR="006808B5" w:rsidRDefault="00E273E1">
    <w:pPr>
      <w:pStyle w:val="Footer"/>
      <w:jc w:val="center"/>
    </w:pPr>
    <w:r>
      <w:fldChar w:fldCharType="begin"/>
    </w:r>
    <w:r w:rsidR="006808B5">
      <w:instrText xml:space="preserve"> PAGE   \* MERGEFORMAT </w:instrText>
    </w:r>
    <w:r>
      <w:fldChar w:fldCharType="separate"/>
    </w:r>
    <w:r w:rsidR="003B4073">
      <w:rPr>
        <w:noProof/>
      </w:rPr>
      <w:t>2</w:t>
    </w:r>
    <w:r>
      <w:fldChar w:fldCharType="end"/>
    </w:r>
  </w:p>
  <w:p w14:paraId="156595EA" w14:textId="77777777" w:rsidR="006808B5" w:rsidRDefault="006808B5">
    <w:pPr>
      <w:tabs>
        <w:tab w:val="center" w:pos="4860"/>
        <w:tab w:val="right" w:pos="9720"/>
      </w:tabs>
      <w:rPr>
        <w:kern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5C894B" w14:textId="77777777" w:rsidR="006808B5" w:rsidRDefault="00E273E1">
    <w:pPr>
      <w:pStyle w:val="Footer"/>
      <w:jc w:val="center"/>
    </w:pPr>
    <w:r>
      <w:fldChar w:fldCharType="begin"/>
    </w:r>
    <w:r w:rsidR="006808B5">
      <w:instrText xml:space="preserve"> PAGE   \* MERGEFORMAT </w:instrText>
    </w:r>
    <w:r>
      <w:fldChar w:fldCharType="separate"/>
    </w:r>
    <w:r w:rsidR="003B4073">
      <w:rPr>
        <w:noProof/>
      </w:rPr>
      <w:t>1</w:t>
    </w:r>
    <w:r>
      <w:fldChar w:fldCharType="end"/>
    </w:r>
  </w:p>
  <w:p w14:paraId="320BC60F" w14:textId="77777777" w:rsidR="006808B5" w:rsidRDefault="00680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C1EC2" w14:textId="77777777" w:rsidR="00AB7F61" w:rsidRDefault="00AB7F61">
      <w:r>
        <w:separator/>
      </w:r>
    </w:p>
  </w:footnote>
  <w:footnote w:type="continuationSeparator" w:id="0">
    <w:p w14:paraId="17D7AD12" w14:textId="77777777" w:rsidR="00AB7F61" w:rsidRDefault="00AB7F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C6DC8" w14:textId="77777777" w:rsidR="006808B5" w:rsidRDefault="006808B5">
    <w:pPr>
      <w:tabs>
        <w:tab w:val="center" w:pos="4860"/>
        <w:tab w:val="right" w:pos="972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18E69072"/>
    <w:lvl w:ilvl="0">
      <w:numFmt w:val="bullet"/>
      <w:lvlText w:val="*"/>
      <w:lvlJc w:val="left"/>
    </w:lvl>
  </w:abstractNum>
  <w:abstractNum w:abstractNumId="1" w15:restartNumberingAfterBreak="0">
    <w:nsid w:val="037005FF"/>
    <w:multiLevelType w:val="hybridMultilevel"/>
    <w:tmpl w:val="766C9EB2"/>
    <w:lvl w:ilvl="0" w:tplc="18E69072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C714C"/>
    <w:multiLevelType w:val="hybridMultilevel"/>
    <w:tmpl w:val="5C70C8C6"/>
    <w:lvl w:ilvl="0" w:tplc="18E69072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12796B34"/>
    <w:multiLevelType w:val="hybridMultilevel"/>
    <w:tmpl w:val="E2D6D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A1D2C"/>
    <w:multiLevelType w:val="hybridMultilevel"/>
    <w:tmpl w:val="C1FEB7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9C3986"/>
    <w:multiLevelType w:val="hybridMultilevel"/>
    <w:tmpl w:val="A6BE3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D3F3D"/>
    <w:multiLevelType w:val="hybridMultilevel"/>
    <w:tmpl w:val="9BDCBD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57BB"/>
    <w:multiLevelType w:val="hybridMultilevel"/>
    <w:tmpl w:val="BE10E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B5BA2"/>
    <w:multiLevelType w:val="hybridMultilevel"/>
    <w:tmpl w:val="86A63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402BE"/>
    <w:multiLevelType w:val="hybridMultilevel"/>
    <w:tmpl w:val="B88660C2"/>
    <w:lvl w:ilvl="0" w:tplc="D3DE7A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60449"/>
    <w:multiLevelType w:val="hybridMultilevel"/>
    <w:tmpl w:val="22C2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021801"/>
    <w:multiLevelType w:val="hybridMultilevel"/>
    <w:tmpl w:val="2C62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0183E"/>
    <w:multiLevelType w:val="hybridMultilevel"/>
    <w:tmpl w:val="6894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E37E69"/>
    <w:multiLevelType w:val="hybridMultilevel"/>
    <w:tmpl w:val="86F28328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7796B38"/>
    <w:multiLevelType w:val="hybridMultilevel"/>
    <w:tmpl w:val="054202C8"/>
    <w:lvl w:ilvl="0" w:tplc="18E69072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080"/>
        </w:tabs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0"/>
        </w:tabs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1520"/>
        </w:tabs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2240"/>
        </w:tabs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2960"/>
        </w:tabs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3680"/>
        </w:tabs>
        <w:ind w:left="13680" w:hanging="360"/>
      </w:pPr>
      <w:rPr>
        <w:rFonts w:ascii="Wingdings" w:hAnsi="Wingdings" w:hint="default"/>
      </w:rPr>
    </w:lvl>
  </w:abstractNum>
  <w:abstractNum w:abstractNumId="15" w15:restartNumberingAfterBreak="0">
    <w:nsid w:val="3BCD7415"/>
    <w:multiLevelType w:val="hybridMultilevel"/>
    <w:tmpl w:val="55B0BA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F614C"/>
    <w:multiLevelType w:val="hybridMultilevel"/>
    <w:tmpl w:val="F7D0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2E7C0E"/>
    <w:multiLevelType w:val="hybridMultilevel"/>
    <w:tmpl w:val="0ECAC8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1922EF7"/>
    <w:multiLevelType w:val="hybridMultilevel"/>
    <w:tmpl w:val="FD266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67780"/>
    <w:multiLevelType w:val="hybridMultilevel"/>
    <w:tmpl w:val="199609C6"/>
    <w:lvl w:ilvl="0" w:tplc="4F7E0B5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925F82"/>
    <w:multiLevelType w:val="hybridMultilevel"/>
    <w:tmpl w:val="AEEAD032"/>
    <w:lvl w:ilvl="0" w:tplc="18E69072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C064E37"/>
    <w:multiLevelType w:val="hybridMultilevel"/>
    <w:tmpl w:val="A8706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391CC7"/>
    <w:multiLevelType w:val="hybridMultilevel"/>
    <w:tmpl w:val="88C8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785CB3"/>
    <w:multiLevelType w:val="multilevel"/>
    <w:tmpl w:val="2CFE81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56427543"/>
    <w:multiLevelType w:val="hybridMultilevel"/>
    <w:tmpl w:val="D93EA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A91BB7"/>
    <w:multiLevelType w:val="hybridMultilevel"/>
    <w:tmpl w:val="E0608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963281"/>
    <w:multiLevelType w:val="hybridMultilevel"/>
    <w:tmpl w:val="54B04512"/>
    <w:lvl w:ilvl="0" w:tplc="18E69072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7D177CA"/>
    <w:multiLevelType w:val="hybridMultilevel"/>
    <w:tmpl w:val="95E292C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F0E0CDB"/>
    <w:multiLevelType w:val="hybridMultilevel"/>
    <w:tmpl w:val="BB66D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2">
    <w:abstractNumId w:val="8"/>
  </w:num>
  <w:num w:numId="3">
    <w:abstractNumId w:val="2"/>
  </w:num>
  <w:num w:numId="4">
    <w:abstractNumId w:val="14"/>
  </w:num>
  <w:num w:numId="5">
    <w:abstractNumId w:val="13"/>
  </w:num>
  <w:num w:numId="6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hint="default"/>
        </w:rPr>
      </w:lvl>
    </w:lvlOverride>
  </w:num>
  <w:num w:numId="7">
    <w:abstractNumId w:val="3"/>
  </w:num>
  <w:num w:numId="8">
    <w:abstractNumId w:val="23"/>
  </w:num>
  <w:num w:numId="9">
    <w:abstractNumId w:val="22"/>
  </w:num>
  <w:num w:numId="10">
    <w:abstractNumId w:val="16"/>
  </w:num>
  <w:num w:numId="11">
    <w:abstractNumId w:val="21"/>
  </w:num>
  <w:num w:numId="12">
    <w:abstractNumId w:val="11"/>
  </w:num>
  <w:num w:numId="13">
    <w:abstractNumId w:val="26"/>
  </w:num>
  <w:num w:numId="14">
    <w:abstractNumId w:val="9"/>
  </w:num>
  <w:num w:numId="15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16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17">
    <w:abstractNumId w:val="6"/>
  </w:num>
  <w:num w:numId="18">
    <w:abstractNumId w:val="28"/>
  </w:num>
  <w:num w:numId="19">
    <w:abstractNumId w:val="4"/>
  </w:num>
  <w:num w:numId="20">
    <w:abstractNumId w:val="18"/>
  </w:num>
  <w:num w:numId="21">
    <w:abstractNumId w:val="17"/>
  </w:num>
  <w:num w:numId="22">
    <w:abstractNumId w:val="25"/>
  </w:num>
  <w:num w:numId="23">
    <w:abstractNumId w:val="27"/>
  </w:num>
  <w:num w:numId="24">
    <w:abstractNumId w:val="1"/>
  </w:num>
  <w:num w:numId="25">
    <w:abstractNumId w:val="20"/>
  </w:num>
  <w:num w:numId="26">
    <w:abstractNumId w:val="10"/>
  </w:num>
  <w:num w:numId="27">
    <w:abstractNumId w:val="12"/>
  </w:num>
  <w:num w:numId="28">
    <w:abstractNumId w:val="24"/>
  </w:num>
  <w:num w:numId="29">
    <w:abstractNumId w:val="5"/>
  </w:num>
  <w:num w:numId="30">
    <w:abstractNumId w:val="7"/>
  </w:num>
  <w:num w:numId="31">
    <w:abstractNumId w:val="19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N7S0tDQxN7MwMjdQ0lEKTi0uzszPAykwqgUAZnlr1ywAAAA="/>
    <w:docVar w:name="ColorPos" w:val="w:rsidR"/>
    <w:docVar w:name="ColorSet" w:val="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"/>
    <w:docVar w:name="StylePos" w:val="ĺ⠀ѫ⯄ѫ䕔员䃀Ŕ灸̞楨˵怄ͺ䕔员䃀Ŕ炠̞㣔̡悤ͺ怴ͺ䕔员䃀Ŕ烈̞㣨̡ބ恤ͺ䕔员䃀Ŕ烰̞㤀̡@୶悔ͺ䕔员䃀Ŕ焘̞㤔̡@惄ͺ䕔员䃀Ŕ煀̞㤨̡惴ͺ䕔员䃀Ŕ煨̞㥨̡憔ͺ愤ͺ䕔员䃀Ŕ熐̞㪔᜴̡慔ͺ䕔员䃀Ŕ熸̞ピ̡@ᩌ憄ͺ䕔员䃀Ŕ爰̞㡔̡A憴ͺ䕔员䃀Ŕ牘̞㔨̡懤ͺ䕔员䃀Ŕ犀̞㔔̡抄ͺ戔ͺ䕔员䃀Ŕ犨̞㔀̡⌆扄ͺ䕔员䃀Ŕ狐̞㓨̡@⣜扴ͺ䕔员䃀Ŕ狸̞㓔̡A护ͺ䕔员䃀Ŕ猠̞㓀̡拔ͺ䕔员䃀Ŕ獈̞㒨̡捴ͺ挄ͺ䕔员䃀Ŕ獰̞㒔̡㊢挴ͺ䕔员䃀Ŕ玘̞㒀̡A㋬捤ͺ䕔员䃀Ŕ珀̞㑨̡A掔ͺ䕔员䃀Ŕ珨̞㑔̡揄ͺ䕔员䃀Ŕ琐̞㑀̡摤ͺ援ͺ䕔员䃀Ŕ琸̞㐔̡怀搤ͺ䕔员䃀Ŕ瑠̞㌔̡錰摔ͺ䕔员䃀Ŕ璈̞㋔̡攄ͺ耀钴+怀耀怀耀耀怀痰̞敔ͺ耀痣,怀艞耀怀섯©耀"/>
    <w:docVar w:name="StyleSet" w:val="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Ü䑸쀀Ј耀怀耀怀耀耀怀C鳘⑗醀Ö᯦ÜѸ쀀Ј耀怀耀怀耀耀怀e鳘⑗醠ÖᯤÜ䐸쀀Ј耀怀耀怀耀耀怀&amp;鳘⑗᯦ÜѸ쀀Ј耀怀耀怀耀耀怀e鳘⑗ 釀ÖᯤÜ䐸쀀Ј耀怀耀怀耀耀怀(鳘⑗᯦Ü䑸쀀Ј耀怀耀怀耀耀怀瞀᮰釠Ö᯦Ü䑸쀀Ј耀怀耀怀耀耀怀)鳘⑗鈀Ö᯦Ü䑸쀀Ј耀怀耀怀耀耀怀X鳘⑗鈠Ö᯦ÜѸ쀀Ј耀怀耀怀耀耀怀i鳘⑗_x000a_鉀ÖᯤÜ䐸쀀Ј耀怀耀怀耀耀怀#鳘⑗Ī䑸쀀耀怀耀怀耀耀怀瞀᮰闀ÖĪ呸섀耀怀耀怀耀耀怀鳘䑗 銀ÖĪ呸섀耀怀耀怀耀耀怀鳘䑗 ᯦Ü䑸쀀Ј耀怀耀怀耀耀怀E鳘⑗᯦ÜѸ쀀Ј耀怀耀怀耀耀怀m鳘⑗ᯤÜ䐸쀀Ј耀怀耀怀耀耀怀h鳘⑗᯦Ü䑸쀀Ј耀怀耀怀耀耀怀瞀᮰^Ī䑸쀀耀怀耀怀耀耀怀&amp;鳘⑗Ī䑸쀀耀怀耀怀耀耀怀[鳘⑗^Ī䑸쀀耀怀耀怀耀耀怀&amp;鳘⑗Ī䑸쀀耀怀耀怀耀耀怀[鳘⑗^ĪѸ쀀耀怀耀怀耀耀怀j鳘⑗ᯤÜ䐸쀀Ј耀怀耀怀耀耀怀(鳘⑗Ī呸섀耀怀耀怀耀耀怀鳘䑗 Ī呸섀耀怀耀怀耀耀怀鳘䑗 ī呸섀耀怀耀怀耀耀怀鳘䑗 ᯦Ü䑸쀀Ј耀怀耀怀耀耀怀鳘⑗銠Ö᯦Ü䑸쀀Ј耀怀耀怀耀耀怀E鳘⑗鋀Ö᯦ÜѸ쀀Ј耀怀耀怀耀耀怀m鳘⑗鋠ÖᯤÜ䐸쀀Ј耀怀耀怀耀耀怀h鳘⑗᯦Ü䑸쀀Ј耀怀耀怀耀耀怀瞀᮰錀Ö^Ī䑸쀀耀怀耀怀耀耀怀&amp;鳘⑗鍀ÖĪ䑸쀀耀怀耀怀耀耀怀[鳘⑗錠Ö^ĪѸ쀀耀怀耀怀耀耀怀j鳘⑗闠Ö^ᯤÜ䐸쀀Ј耀怀耀怀耀耀怀j鳘⑗᯦ÜѸ쀀Ј耀怀耀怀耀耀怀g鳘⑗鎀ÖᯤÜ䐸쀀Ј耀怀耀怀耀耀怀(鳘⑗᯦ÜѸ쀀Ј耀怀耀怀耀耀怀m鳘⑗鎠ÖᯤÜ䐸쀀Ј耀怀耀怀耀耀怀鳘⑗᯦Ü䑸쀀Ј耀怀耀怀耀耀怀瞀᮰鏀Ö᯦Ü䑸쀀Ј耀怀耀怀耀耀怀%鳘⑗鏠Ö᯦Ü䑸쀀Ј耀怀耀怀耀耀怀5鳘⑗鐀Ö᯦ÜѸ쀀Ј耀怀耀怀耀耀怀f鳘⑗鐠ÖᯤÜ䐸쀀Ј耀怀耀怀耀耀怀B鳘⑗᯦ÜѸ쀀Ј耀怀耀怀耀耀怀j鳘⑗鑀ÖᯤÜ䐸쀀Ј耀怀耀怀耀耀怀鳘⑗᯦ÜѸ쀀Ј耀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㊣"/>
  </w:docVars>
  <w:rsids>
    <w:rsidRoot w:val="000F1270"/>
    <w:rsid w:val="00000FAA"/>
    <w:rsid w:val="00002539"/>
    <w:rsid w:val="00003CDD"/>
    <w:rsid w:val="00004067"/>
    <w:rsid w:val="00004198"/>
    <w:rsid w:val="00004359"/>
    <w:rsid w:val="00004DE7"/>
    <w:rsid w:val="00005A23"/>
    <w:rsid w:val="00007ACE"/>
    <w:rsid w:val="00012C09"/>
    <w:rsid w:val="00020ADC"/>
    <w:rsid w:val="000217DC"/>
    <w:rsid w:val="000235A7"/>
    <w:rsid w:val="0002466D"/>
    <w:rsid w:val="00024E87"/>
    <w:rsid w:val="00030861"/>
    <w:rsid w:val="00031191"/>
    <w:rsid w:val="0003603F"/>
    <w:rsid w:val="000373DA"/>
    <w:rsid w:val="00037FA6"/>
    <w:rsid w:val="00040FD0"/>
    <w:rsid w:val="0004122F"/>
    <w:rsid w:val="00041667"/>
    <w:rsid w:val="00043EC6"/>
    <w:rsid w:val="00070771"/>
    <w:rsid w:val="00070850"/>
    <w:rsid w:val="00070C80"/>
    <w:rsid w:val="00072507"/>
    <w:rsid w:val="00084AA9"/>
    <w:rsid w:val="000853E2"/>
    <w:rsid w:val="000919A5"/>
    <w:rsid w:val="00092033"/>
    <w:rsid w:val="0009224D"/>
    <w:rsid w:val="000930CA"/>
    <w:rsid w:val="0009427C"/>
    <w:rsid w:val="000958A0"/>
    <w:rsid w:val="00095F4A"/>
    <w:rsid w:val="000A0486"/>
    <w:rsid w:val="000A19AC"/>
    <w:rsid w:val="000A26C0"/>
    <w:rsid w:val="000A5110"/>
    <w:rsid w:val="000A7BDC"/>
    <w:rsid w:val="000B2DF5"/>
    <w:rsid w:val="000B52B0"/>
    <w:rsid w:val="000B5AD6"/>
    <w:rsid w:val="000B6430"/>
    <w:rsid w:val="000C16E4"/>
    <w:rsid w:val="000C24B2"/>
    <w:rsid w:val="000C3347"/>
    <w:rsid w:val="000C3483"/>
    <w:rsid w:val="000D22A7"/>
    <w:rsid w:val="000D3707"/>
    <w:rsid w:val="000D5493"/>
    <w:rsid w:val="000D585F"/>
    <w:rsid w:val="000D5CD6"/>
    <w:rsid w:val="000E2534"/>
    <w:rsid w:val="000E25B7"/>
    <w:rsid w:val="000E34B1"/>
    <w:rsid w:val="000E4427"/>
    <w:rsid w:val="000E4A5D"/>
    <w:rsid w:val="000E5D62"/>
    <w:rsid w:val="000E64CF"/>
    <w:rsid w:val="000E6AAC"/>
    <w:rsid w:val="000F1270"/>
    <w:rsid w:val="000F26AD"/>
    <w:rsid w:val="000F3AEC"/>
    <w:rsid w:val="00104AC8"/>
    <w:rsid w:val="00104C64"/>
    <w:rsid w:val="0010640C"/>
    <w:rsid w:val="00107A67"/>
    <w:rsid w:val="00110BFC"/>
    <w:rsid w:val="001111E6"/>
    <w:rsid w:val="0011157B"/>
    <w:rsid w:val="00114C32"/>
    <w:rsid w:val="0012071C"/>
    <w:rsid w:val="00121D9F"/>
    <w:rsid w:val="00126C57"/>
    <w:rsid w:val="00131EE5"/>
    <w:rsid w:val="001350AB"/>
    <w:rsid w:val="00135508"/>
    <w:rsid w:val="00135E7B"/>
    <w:rsid w:val="00136F04"/>
    <w:rsid w:val="00137C39"/>
    <w:rsid w:val="00137E8D"/>
    <w:rsid w:val="00141285"/>
    <w:rsid w:val="00143275"/>
    <w:rsid w:val="001439C6"/>
    <w:rsid w:val="00143C4E"/>
    <w:rsid w:val="001472D3"/>
    <w:rsid w:val="00147E1B"/>
    <w:rsid w:val="00151859"/>
    <w:rsid w:val="00154C56"/>
    <w:rsid w:val="00155A65"/>
    <w:rsid w:val="00157152"/>
    <w:rsid w:val="0016469E"/>
    <w:rsid w:val="0016632B"/>
    <w:rsid w:val="00173B83"/>
    <w:rsid w:val="0017511F"/>
    <w:rsid w:val="001752DC"/>
    <w:rsid w:val="00180B12"/>
    <w:rsid w:val="001876E9"/>
    <w:rsid w:val="001972E2"/>
    <w:rsid w:val="001976F2"/>
    <w:rsid w:val="00197DE5"/>
    <w:rsid w:val="001A295C"/>
    <w:rsid w:val="001A48DD"/>
    <w:rsid w:val="001B3E4A"/>
    <w:rsid w:val="001B607C"/>
    <w:rsid w:val="001B7617"/>
    <w:rsid w:val="001C5352"/>
    <w:rsid w:val="001C6325"/>
    <w:rsid w:val="001C760F"/>
    <w:rsid w:val="001D26AB"/>
    <w:rsid w:val="001D48C1"/>
    <w:rsid w:val="001D5EF5"/>
    <w:rsid w:val="001D72DF"/>
    <w:rsid w:val="001D793F"/>
    <w:rsid w:val="001E1511"/>
    <w:rsid w:val="001E31D6"/>
    <w:rsid w:val="001E5E09"/>
    <w:rsid w:val="001E7EA5"/>
    <w:rsid w:val="001F07AE"/>
    <w:rsid w:val="001F1C23"/>
    <w:rsid w:val="001F307C"/>
    <w:rsid w:val="001F3173"/>
    <w:rsid w:val="001F4BE9"/>
    <w:rsid w:val="001F6627"/>
    <w:rsid w:val="00200284"/>
    <w:rsid w:val="0020415E"/>
    <w:rsid w:val="002063A0"/>
    <w:rsid w:val="002066A1"/>
    <w:rsid w:val="002067E4"/>
    <w:rsid w:val="00207215"/>
    <w:rsid w:val="00207BAE"/>
    <w:rsid w:val="00207F8D"/>
    <w:rsid w:val="00211680"/>
    <w:rsid w:val="00213A18"/>
    <w:rsid w:val="00221E72"/>
    <w:rsid w:val="00224303"/>
    <w:rsid w:val="00225737"/>
    <w:rsid w:val="00225D87"/>
    <w:rsid w:val="00227A4A"/>
    <w:rsid w:val="002313BD"/>
    <w:rsid w:val="00243012"/>
    <w:rsid w:val="0024314E"/>
    <w:rsid w:val="00243E9B"/>
    <w:rsid w:val="00244C93"/>
    <w:rsid w:val="00245277"/>
    <w:rsid w:val="00245AF5"/>
    <w:rsid w:val="00251D8E"/>
    <w:rsid w:val="00255FE6"/>
    <w:rsid w:val="002643B6"/>
    <w:rsid w:val="00264B9B"/>
    <w:rsid w:val="002666DE"/>
    <w:rsid w:val="00266BE8"/>
    <w:rsid w:val="00276A9C"/>
    <w:rsid w:val="00276FF2"/>
    <w:rsid w:val="002775BF"/>
    <w:rsid w:val="00282220"/>
    <w:rsid w:val="002839FE"/>
    <w:rsid w:val="00283DAC"/>
    <w:rsid w:val="002870A3"/>
    <w:rsid w:val="002904A4"/>
    <w:rsid w:val="00290CAE"/>
    <w:rsid w:val="00290EA7"/>
    <w:rsid w:val="0029318A"/>
    <w:rsid w:val="00293E0A"/>
    <w:rsid w:val="002968E8"/>
    <w:rsid w:val="002A0FE0"/>
    <w:rsid w:val="002A4CF0"/>
    <w:rsid w:val="002A5872"/>
    <w:rsid w:val="002B1B54"/>
    <w:rsid w:val="002B3561"/>
    <w:rsid w:val="002B4A7F"/>
    <w:rsid w:val="002C04E5"/>
    <w:rsid w:val="002C2B48"/>
    <w:rsid w:val="002C35E8"/>
    <w:rsid w:val="002C5B70"/>
    <w:rsid w:val="002C7E6E"/>
    <w:rsid w:val="002D095A"/>
    <w:rsid w:val="002D2F82"/>
    <w:rsid w:val="002D499D"/>
    <w:rsid w:val="002D62CE"/>
    <w:rsid w:val="002D72A9"/>
    <w:rsid w:val="002E011E"/>
    <w:rsid w:val="002E0EC6"/>
    <w:rsid w:val="002E3C73"/>
    <w:rsid w:val="002F016E"/>
    <w:rsid w:val="002F0D53"/>
    <w:rsid w:val="002F6BBD"/>
    <w:rsid w:val="0030112B"/>
    <w:rsid w:val="0030323C"/>
    <w:rsid w:val="00304B06"/>
    <w:rsid w:val="003061A2"/>
    <w:rsid w:val="0030628D"/>
    <w:rsid w:val="00307337"/>
    <w:rsid w:val="003106DA"/>
    <w:rsid w:val="00314411"/>
    <w:rsid w:val="00316440"/>
    <w:rsid w:val="00316ECD"/>
    <w:rsid w:val="00320939"/>
    <w:rsid w:val="00323735"/>
    <w:rsid w:val="0032653E"/>
    <w:rsid w:val="00327618"/>
    <w:rsid w:val="00332336"/>
    <w:rsid w:val="00333088"/>
    <w:rsid w:val="0033489F"/>
    <w:rsid w:val="00334F49"/>
    <w:rsid w:val="0033687C"/>
    <w:rsid w:val="003407E1"/>
    <w:rsid w:val="00343DAA"/>
    <w:rsid w:val="00343F15"/>
    <w:rsid w:val="003447D2"/>
    <w:rsid w:val="00346CC1"/>
    <w:rsid w:val="00351ECE"/>
    <w:rsid w:val="00356D8E"/>
    <w:rsid w:val="003616B9"/>
    <w:rsid w:val="0036332C"/>
    <w:rsid w:val="0036590B"/>
    <w:rsid w:val="003666B6"/>
    <w:rsid w:val="003765FB"/>
    <w:rsid w:val="00376D36"/>
    <w:rsid w:val="00377EC7"/>
    <w:rsid w:val="00380D1D"/>
    <w:rsid w:val="00381168"/>
    <w:rsid w:val="0038146F"/>
    <w:rsid w:val="00381989"/>
    <w:rsid w:val="003844F3"/>
    <w:rsid w:val="00387055"/>
    <w:rsid w:val="00387E39"/>
    <w:rsid w:val="00394F86"/>
    <w:rsid w:val="003A2F77"/>
    <w:rsid w:val="003A311D"/>
    <w:rsid w:val="003A60F1"/>
    <w:rsid w:val="003A7C85"/>
    <w:rsid w:val="003B0CBF"/>
    <w:rsid w:val="003B0DA6"/>
    <w:rsid w:val="003B4073"/>
    <w:rsid w:val="003C3CED"/>
    <w:rsid w:val="003C4C22"/>
    <w:rsid w:val="003C7430"/>
    <w:rsid w:val="003D0310"/>
    <w:rsid w:val="003D1FBE"/>
    <w:rsid w:val="003D4B96"/>
    <w:rsid w:val="003E349E"/>
    <w:rsid w:val="003E7041"/>
    <w:rsid w:val="003E78BB"/>
    <w:rsid w:val="003F16D9"/>
    <w:rsid w:val="003F3452"/>
    <w:rsid w:val="003F40E9"/>
    <w:rsid w:val="004000EF"/>
    <w:rsid w:val="004012A8"/>
    <w:rsid w:val="00401F33"/>
    <w:rsid w:val="00402E5F"/>
    <w:rsid w:val="00406D60"/>
    <w:rsid w:val="00407A22"/>
    <w:rsid w:val="004120DF"/>
    <w:rsid w:val="00412F92"/>
    <w:rsid w:val="00431287"/>
    <w:rsid w:val="00432D33"/>
    <w:rsid w:val="004379ED"/>
    <w:rsid w:val="0044017B"/>
    <w:rsid w:val="00442071"/>
    <w:rsid w:val="00442250"/>
    <w:rsid w:val="00443F3B"/>
    <w:rsid w:val="00447352"/>
    <w:rsid w:val="00450AFA"/>
    <w:rsid w:val="00451B06"/>
    <w:rsid w:val="0045408D"/>
    <w:rsid w:val="00454C33"/>
    <w:rsid w:val="00454D25"/>
    <w:rsid w:val="00460044"/>
    <w:rsid w:val="004626C6"/>
    <w:rsid w:val="004662A2"/>
    <w:rsid w:val="0047180D"/>
    <w:rsid w:val="00472D04"/>
    <w:rsid w:val="00474DC1"/>
    <w:rsid w:val="00475C2D"/>
    <w:rsid w:val="0048024E"/>
    <w:rsid w:val="00481AA3"/>
    <w:rsid w:val="0048226B"/>
    <w:rsid w:val="00482ECA"/>
    <w:rsid w:val="0049191A"/>
    <w:rsid w:val="0049250D"/>
    <w:rsid w:val="00493F51"/>
    <w:rsid w:val="0049558A"/>
    <w:rsid w:val="00497EFC"/>
    <w:rsid w:val="004A4F64"/>
    <w:rsid w:val="004B2D84"/>
    <w:rsid w:val="004B4441"/>
    <w:rsid w:val="004B64F4"/>
    <w:rsid w:val="004B67B1"/>
    <w:rsid w:val="004C0955"/>
    <w:rsid w:val="004C53D7"/>
    <w:rsid w:val="004D014A"/>
    <w:rsid w:val="004D3771"/>
    <w:rsid w:val="004D5F8B"/>
    <w:rsid w:val="004D6112"/>
    <w:rsid w:val="004D6791"/>
    <w:rsid w:val="004F0253"/>
    <w:rsid w:val="004F3577"/>
    <w:rsid w:val="004F527C"/>
    <w:rsid w:val="004F5497"/>
    <w:rsid w:val="004F7A4F"/>
    <w:rsid w:val="004F7C6D"/>
    <w:rsid w:val="004F7E2E"/>
    <w:rsid w:val="0050091C"/>
    <w:rsid w:val="00501035"/>
    <w:rsid w:val="0050162D"/>
    <w:rsid w:val="0050256C"/>
    <w:rsid w:val="005036D4"/>
    <w:rsid w:val="00512176"/>
    <w:rsid w:val="00513674"/>
    <w:rsid w:val="00513FCA"/>
    <w:rsid w:val="005179E7"/>
    <w:rsid w:val="00522F82"/>
    <w:rsid w:val="005244C3"/>
    <w:rsid w:val="00526018"/>
    <w:rsid w:val="00526E95"/>
    <w:rsid w:val="00526EFD"/>
    <w:rsid w:val="005271DC"/>
    <w:rsid w:val="00530FA5"/>
    <w:rsid w:val="0053337C"/>
    <w:rsid w:val="00536C4E"/>
    <w:rsid w:val="00536D92"/>
    <w:rsid w:val="005406DE"/>
    <w:rsid w:val="0054181F"/>
    <w:rsid w:val="005428F9"/>
    <w:rsid w:val="005440CF"/>
    <w:rsid w:val="00544692"/>
    <w:rsid w:val="00550924"/>
    <w:rsid w:val="00550AA3"/>
    <w:rsid w:val="00550BB7"/>
    <w:rsid w:val="005521FE"/>
    <w:rsid w:val="00557D7C"/>
    <w:rsid w:val="00560192"/>
    <w:rsid w:val="005610DC"/>
    <w:rsid w:val="00562D8C"/>
    <w:rsid w:val="005651FB"/>
    <w:rsid w:val="0056549E"/>
    <w:rsid w:val="0056560A"/>
    <w:rsid w:val="0057149C"/>
    <w:rsid w:val="005803A5"/>
    <w:rsid w:val="00580D62"/>
    <w:rsid w:val="00585D23"/>
    <w:rsid w:val="005871C2"/>
    <w:rsid w:val="00593BBD"/>
    <w:rsid w:val="00594D68"/>
    <w:rsid w:val="0059731E"/>
    <w:rsid w:val="005A22E1"/>
    <w:rsid w:val="005A26AE"/>
    <w:rsid w:val="005A2E09"/>
    <w:rsid w:val="005A5557"/>
    <w:rsid w:val="005A73E1"/>
    <w:rsid w:val="005A7E8C"/>
    <w:rsid w:val="005B275F"/>
    <w:rsid w:val="005B43EE"/>
    <w:rsid w:val="005B4779"/>
    <w:rsid w:val="005B49C5"/>
    <w:rsid w:val="005B73A6"/>
    <w:rsid w:val="005C005D"/>
    <w:rsid w:val="005C1335"/>
    <w:rsid w:val="005C1A46"/>
    <w:rsid w:val="005C1ADC"/>
    <w:rsid w:val="005C3897"/>
    <w:rsid w:val="005C73B3"/>
    <w:rsid w:val="005D1630"/>
    <w:rsid w:val="005D21EB"/>
    <w:rsid w:val="005D47A4"/>
    <w:rsid w:val="005D4CDD"/>
    <w:rsid w:val="005D5D24"/>
    <w:rsid w:val="005D5D56"/>
    <w:rsid w:val="005E22EA"/>
    <w:rsid w:val="005E476D"/>
    <w:rsid w:val="005E5C10"/>
    <w:rsid w:val="005E7267"/>
    <w:rsid w:val="005F0AF5"/>
    <w:rsid w:val="005F5B10"/>
    <w:rsid w:val="0060029D"/>
    <w:rsid w:val="0060133D"/>
    <w:rsid w:val="00601FE7"/>
    <w:rsid w:val="00602DAE"/>
    <w:rsid w:val="00604AD7"/>
    <w:rsid w:val="0061172A"/>
    <w:rsid w:val="00611AA0"/>
    <w:rsid w:val="00612720"/>
    <w:rsid w:val="006219A8"/>
    <w:rsid w:val="00623BB4"/>
    <w:rsid w:val="00623D54"/>
    <w:rsid w:val="00624183"/>
    <w:rsid w:val="006305C0"/>
    <w:rsid w:val="00630E9B"/>
    <w:rsid w:val="00640F14"/>
    <w:rsid w:val="00641034"/>
    <w:rsid w:val="00643D13"/>
    <w:rsid w:val="00646D49"/>
    <w:rsid w:val="00647CC1"/>
    <w:rsid w:val="00650174"/>
    <w:rsid w:val="00650FEE"/>
    <w:rsid w:val="006514C0"/>
    <w:rsid w:val="00652D13"/>
    <w:rsid w:val="006549DD"/>
    <w:rsid w:val="0065754A"/>
    <w:rsid w:val="00662010"/>
    <w:rsid w:val="00663857"/>
    <w:rsid w:val="00663B62"/>
    <w:rsid w:val="0066734B"/>
    <w:rsid w:val="006674A6"/>
    <w:rsid w:val="00670C55"/>
    <w:rsid w:val="006778F7"/>
    <w:rsid w:val="006808B5"/>
    <w:rsid w:val="00681F6F"/>
    <w:rsid w:val="00691540"/>
    <w:rsid w:val="00693BFE"/>
    <w:rsid w:val="00696810"/>
    <w:rsid w:val="00696EFD"/>
    <w:rsid w:val="0069768F"/>
    <w:rsid w:val="00697BEA"/>
    <w:rsid w:val="00697D5A"/>
    <w:rsid w:val="006A05C1"/>
    <w:rsid w:val="006A0A8E"/>
    <w:rsid w:val="006A0EC2"/>
    <w:rsid w:val="006A2C9B"/>
    <w:rsid w:val="006A44F5"/>
    <w:rsid w:val="006A698F"/>
    <w:rsid w:val="006B088F"/>
    <w:rsid w:val="006C304C"/>
    <w:rsid w:val="006C65EA"/>
    <w:rsid w:val="006C690E"/>
    <w:rsid w:val="006C7D37"/>
    <w:rsid w:val="006D13A3"/>
    <w:rsid w:val="006D2C8D"/>
    <w:rsid w:val="006D7385"/>
    <w:rsid w:val="006E31FB"/>
    <w:rsid w:val="006E57A7"/>
    <w:rsid w:val="006F1146"/>
    <w:rsid w:val="00701BFE"/>
    <w:rsid w:val="00704B55"/>
    <w:rsid w:val="00707979"/>
    <w:rsid w:val="00712B2C"/>
    <w:rsid w:val="00714CA5"/>
    <w:rsid w:val="00716B61"/>
    <w:rsid w:val="007178F8"/>
    <w:rsid w:val="00717922"/>
    <w:rsid w:val="00721770"/>
    <w:rsid w:val="007261E9"/>
    <w:rsid w:val="007274EE"/>
    <w:rsid w:val="007301D5"/>
    <w:rsid w:val="00734CDD"/>
    <w:rsid w:val="00742414"/>
    <w:rsid w:val="00742845"/>
    <w:rsid w:val="00747FB2"/>
    <w:rsid w:val="00751C52"/>
    <w:rsid w:val="00755BF2"/>
    <w:rsid w:val="00756F88"/>
    <w:rsid w:val="0076094B"/>
    <w:rsid w:val="00767B81"/>
    <w:rsid w:val="007756C2"/>
    <w:rsid w:val="007817E0"/>
    <w:rsid w:val="007839D2"/>
    <w:rsid w:val="007856F6"/>
    <w:rsid w:val="007863A2"/>
    <w:rsid w:val="00787E23"/>
    <w:rsid w:val="007919B7"/>
    <w:rsid w:val="007A5036"/>
    <w:rsid w:val="007B1CE9"/>
    <w:rsid w:val="007B4420"/>
    <w:rsid w:val="007B4540"/>
    <w:rsid w:val="007B5330"/>
    <w:rsid w:val="007B547D"/>
    <w:rsid w:val="007C0940"/>
    <w:rsid w:val="007C28B9"/>
    <w:rsid w:val="007C29CC"/>
    <w:rsid w:val="007C7C44"/>
    <w:rsid w:val="007D2559"/>
    <w:rsid w:val="007D3A78"/>
    <w:rsid w:val="007D45CA"/>
    <w:rsid w:val="007D5A07"/>
    <w:rsid w:val="007E5CBE"/>
    <w:rsid w:val="007E5EA2"/>
    <w:rsid w:val="007E6224"/>
    <w:rsid w:val="007F1ED4"/>
    <w:rsid w:val="007F212B"/>
    <w:rsid w:val="007F3E0B"/>
    <w:rsid w:val="007F4EC4"/>
    <w:rsid w:val="007F6C46"/>
    <w:rsid w:val="007F71F5"/>
    <w:rsid w:val="007F72CC"/>
    <w:rsid w:val="00800FCD"/>
    <w:rsid w:val="0080115D"/>
    <w:rsid w:val="00804ADB"/>
    <w:rsid w:val="00810E6E"/>
    <w:rsid w:val="00810FDD"/>
    <w:rsid w:val="0081284A"/>
    <w:rsid w:val="008157BD"/>
    <w:rsid w:val="0081628F"/>
    <w:rsid w:val="00820135"/>
    <w:rsid w:val="00823241"/>
    <w:rsid w:val="00823FFE"/>
    <w:rsid w:val="0082538E"/>
    <w:rsid w:val="0082612F"/>
    <w:rsid w:val="00827B5F"/>
    <w:rsid w:val="0083070E"/>
    <w:rsid w:val="0083466B"/>
    <w:rsid w:val="0084295B"/>
    <w:rsid w:val="0084365D"/>
    <w:rsid w:val="00845D22"/>
    <w:rsid w:val="0084631B"/>
    <w:rsid w:val="008468BD"/>
    <w:rsid w:val="00847630"/>
    <w:rsid w:val="008504E5"/>
    <w:rsid w:val="00851BBA"/>
    <w:rsid w:val="00852AE0"/>
    <w:rsid w:val="00853C80"/>
    <w:rsid w:val="008604B1"/>
    <w:rsid w:val="00866D10"/>
    <w:rsid w:val="0086718D"/>
    <w:rsid w:val="008674E6"/>
    <w:rsid w:val="00867879"/>
    <w:rsid w:val="0087415E"/>
    <w:rsid w:val="00875736"/>
    <w:rsid w:val="00875B53"/>
    <w:rsid w:val="0087702E"/>
    <w:rsid w:val="00877656"/>
    <w:rsid w:val="00880E4B"/>
    <w:rsid w:val="0088481C"/>
    <w:rsid w:val="00885DC3"/>
    <w:rsid w:val="00890C92"/>
    <w:rsid w:val="008922CC"/>
    <w:rsid w:val="00896A0F"/>
    <w:rsid w:val="008A4733"/>
    <w:rsid w:val="008A4BF7"/>
    <w:rsid w:val="008A7073"/>
    <w:rsid w:val="008A709E"/>
    <w:rsid w:val="008A70E5"/>
    <w:rsid w:val="008B041A"/>
    <w:rsid w:val="008B511D"/>
    <w:rsid w:val="008B7137"/>
    <w:rsid w:val="008C2A09"/>
    <w:rsid w:val="008C302B"/>
    <w:rsid w:val="008C5633"/>
    <w:rsid w:val="008C5D65"/>
    <w:rsid w:val="008D381C"/>
    <w:rsid w:val="008D5650"/>
    <w:rsid w:val="008E0BE4"/>
    <w:rsid w:val="008E1F54"/>
    <w:rsid w:val="008E2BD5"/>
    <w:rsid w:val="008E5401"/>
    <w:rsid w:val="008E7381"/>
    <w:rsid w:val="008F39C5"/>
    <w:rsid w:val="008F4622"/>
    <w:rsid w:val="008F4EC0"/>
    <w:rsid w:val="008F68C0"/>
    <w:rsid w:val="008F7DA3"/>
    <w:rsid w:val="0090089E"/>
    <w:rsid w:val="0090100A"/>
    <w:rsid w:val="00901353"/>
    <w:rsid w:val="00903D0E"/>
    <w:rsid w:val="009079C4"/>
    <w:rsid w:val="00911534"/>
    <w:rsid w:val="00911EF9"/>
    <w:rsid w:val="00912694"/>
    <w:rsid w:val="009136D9"/>
    <w:rsid w:val="0091641B"/>
    <w:rsid w:val="009174CC"/>
    <w:rsid w:val="00917658"/>
    <w:rsid w:val="0092066F"/>
    <w:rsid w:val="0092595C"/>
    <w:rsid w:val="00927C16"/>
    <w:rsid w:val="009323FD"/>
    <w:rsid w:val="0093278C"/>
    <w:rsid w:val="00932AA7"/>
    <w:rsid w:val="00935C64"/>
    <w:rsid w:val="00937F48"/>
    <w:rsid w:val="00940F82"/>
    <w:rsid w:val="00942B9A"/>
    <w:rsid w:val="009439BA"/>
    <w:rsid w:val="00944781"/>
    <w:rsid w:val="00954604"/>
    <w:rsid w:val="00957793"/>
    <w:rsid w:val="00961157"/>
    <w:rsid w:val="00961BA1"/>
    <w:rsid w:val="009628A4"/>
    <w:rsid w:val="009649F7"/>
    <w:rsid w:val="00964EAC"/>
    <w:rsid w:val="009704BE"/>
    <w:rsid w:val="00972FBB"/>
    <w:rsid w:val="00984E98"/>
    <w:rsid w:val="00985E79"/>
    <w:rsid w:val="00995F8D"/>
    <w:rsid w:val="0099641C"/>
    <w:rsid w:val="0099651E"/>
    <w:rsid w:val="00997858"/>
    <w:rsid w:val="009A1FDA"/>
    <w:rsid w:val="009A4F24"/>
    <w:rsid w:val="009A5576"/>
    <w:rsid w:val="009B0C26"/>
    <w:rsid w:val="009B136A"/>
    <w:rsid w:val="009B2DE1"/>
    <w:rsid w:val="009B60BF"/>
    <w:rsid w:val="009C2926"/>
    <w:rsid w:val="009C2EAC"/>
    <w:rsid w:val="009C3CFF"/>
    <w:rsid w:val="009C40AB"/>
    <w:rsid w:val="009C47AF"/>
    <w:rsid w:val="009C5920"/>
    <w:rsid w:val="009C6845"/>
    <w:rsid w:val="009C765D"/>
    <w:rsid w:val="009D3546"/>
    <w:rsid w:val="009D50F4"/>
    <w:rsid w:val="009D5454"/>
    <w:rsid w:val="009E40AF"/>
    <w:rsid w:val="009E6002"/>
    <w:rsid w:val="009E7366"/>
    <w:rsid w:val="009F2466"/>
    <w:rsid w:val="009F44E5"/>
    <w:rsid w:val="009F52A2"/>
    <w:rsid w:val="00A007EF"/>
    <w:rsid w:val="00A04338"/>
    <w:rsid w:val="00A047A7"/>
    <w:rsid w:val="00A11A5D"/>
    <w:rsid w:val="00A154B1"/>
    <w:rsid w:val="00A24D7A"/>
    <w:rsid w:val="00A3084C"/>
    <w:rsid w:val="00A32580"/>
    <w:rsid w:val="00A33746"/>
    <w:rsid w:val="00A33DD9"/>
    <w:rsid w:val="00A37EA8"/>
    <w:rsid w:val="00A42866"/>
    <w:rsid w:val="00A4468B"/>
    <w:rsid w:val="00A4596A"/>
    <w:rsid w:val="00A47859"/>
    <w:rsid w:val="00A47D62"/>
    <w:rsid w:val="00A50173"/>
    <w:rsid w:val="00A518E5"/>
    <w:rsid w:val="00A545A9"/>
    <w:rsid w:val="00A5477B"/>
    <w:rsid w:val="00A5650A"/>
    <w:rsid w:val="00A56934"/>
    <w:rsid w:val="00A57508"/>
    <w:rsid w:val="00A576FF"/>
    <w:rsid w:val="00A60EE0"/>
    <w:rsid w:val="00A6579A"/>
    <w:rsid w:val="00A72A52"/>
    <w:rsid w:val="00A764F5"/>
    <w:rsid w:val="00A80E49"/>
    <w:rsid w:val="00A81638"/>
    <w:rsid w:val="00A830FC"/>
    <w:rsid w:val="00A836DA"/>
    <w:rsid w:val="00A850CD"/>
    <w:rsid w:val="00A8659E"/>
    <w:rsid w:val="00A878DF"/>
    <w:rsid w:val="00A923AA"/>
    <w:rsid w:val="00A97A75"/>
    <w:rsid w:val="00AA2C2A"/>
    <w:rsid w:val="00AA657C"/>
    <w:rsid w:val="00AB0CB7"/>
    <w:rsid w:val="00AB1DB4"/>
    <w:rsid w:val="00AB3624"/>
    <w:rsid w:val="00AB64C6"/>
    <w:rsid w:val="00AB78FC"/>
    <w:rsid w:val="00AB7F61"/>
    <w:rsid w:val="00AC0F29"/>
    <w:rsid w:val="00AC2496"/>
    <w:rsid w:val="00AC3D99"/>
    <w:rsid w:val="00AD1C0F"/>
    <w:rsid w:val="00AD2F08"/>
    <w:rsid w:val="00AE2E7C"/>
    <w:rsid w:val="00AE37C3"/>
    <w:rsid w:val="00AE479C"/>
    <w:rsid w:val="00AF03D3"/>
    <w:rsid w:val="00AF0D71"/>
    <w:rsid w:val="00AF17E0"/>
    <w:rsid w:val="00AF1E33"/>
    <w:rsid w:val="00AF4EF9"/>
    <w:rsid w:val="00AF56C7"/>
    <w:rsid w:val="00AF7163"/>
    <w:rsid w:val="00B15D7E"/>
    <w:rsid w:val="00B24931"/>
    <w:rsid w:val="00B26C70"/>
    <w:rsid w:val="00B301BD"/>
    <w:rsid w:val="00B31923"/>
    <w:rsid w:val="00B336B6"/>
    <w:rsid w:val="00B33D91"/>
    <w:rsid w:val="00B343FB"/>
    <w:rsid w:val="00B37D90"/>
    <w:rsid w:val="00B45E59"/>
    <w:rsid w:val="00B50DC3"/>
    <w:rsid w:val="00B50FFC"/>
    <w:rsid w:val="00B545AF"/>
    <w:rsid w:val="00B55DEF"/>
    <w:rsid w:val="00B568D4"/>
    <w:rsid w:val="00B631A7"/>
    <w:rsid w:val="00B637D0"/>
    <w:rsid w:val="00B637EB"/>
    <w:rsid w:val="00B65892"/>
    <w:rsid w:val="00B65F53"/>
    <w:rsid w:val="00B67388"/>
    <w:rsid w:val="00B72434"/>
    <w:rsid w:val="00B75FFB"/>
    <w:rsid w:val="00B76D9F"/>
    <w:rsid w:val="00B77955"/>
    <w:rsid w:val="00B809CF"/>
    <w:rsid w:val="00B82A19"/>
    <w:rsid w:val="00B90752"/>
    <w:rsid w:val="00B91D47"/>
    <w:rsid w:val="00B9295B"/>
    <w:rsid w:val="00B971EB"/>
    <w:rsid w:val="00B97D40"/>
    <w:rsid w:val="00BA1724"/>
    <w:rsid w:val="00BA1C55"/>
    <w:rsid w:val="00BA4F75"/>
    <w:rsid w:val="00BB0417"/>
    <w:rsid w:val="00BB0DC1"/>
    <w:rsid w:val="00BB2172"/>
    <w:rsid w:val="00BB35A4"/>
    <w:rsid w:val="00BB6439"/>
    <w:rsid w:val="00BC1719"/>
    <w:rsid w:val="00BC2455"/>
    <w:rsid w:val="00BC6325"/>
    <w:rsid w:val="00BD3A77"/>
    <w:rsid w:val="00BD3CB1"/>
    <w:rsid w:val="00BD661B"/>
    <w:rsid w:val="00BD76A5"/>
    <w:rsid w:val="00BD7DF2"/>
    <w:rsid w:val="00BE04A6"/>
    <w:rsid w:val="00BE1A54"/>
    <w:rsid w:val="00BE464A"/>
    <w:rsid w:val="00BE4B79"/>
    <w:rsid w:val="00BE6320"/>
    <w:rsid w:val="00BF5ECB"/>
    <w:rsid w:val="00C03136"/>
    <w:rsid w:val="00C0423C"/>
    <w:rsid w:val="00C04B39"/>
    <w:rsid w:val="00C06C33"/>
    <w:rsid w:val="00C10709"/>
    <w:rsid w:val="00C108C2"/>
    <w:rsid w:val="00C15254"/>
    <w:rsid w:val="00C218C3"/>
    <w:rsid w:val="00C27CB3"/>
    <w:rsid w:val="00C32BFD"/>
    <w:rsid w:val="00C32E32"/>
    <w:rsid w:val="00C343E3"/>
    <w:rsid w:val="00C3510C"/>
    <w:rsid w:val="00C3586A"/>
    <w:rsid w:val="00C414C5"/>
    <w:rsid w:val="00C451E4"/>
    <w:rsid w:val="00C457E4"/>
    <w:rsid w:val="00C508D4"/>
    <w:rsid w:val="00C52DB5"/>
    <w:rsid w:val="00C535F8"/>
    <w:rsid w:val="00C53983"/>
    <w:rsid w:val="00C6140A"/>
    <w:rsid w:val="00C65298"/>
    <w:rsid w:val="00C65397"/>
    <w:rsid w:val="00C65919"/>
    <w:rsid w:val="00C66148"/>
    <w:rsid w:val="00C67590"/>
    <w:rsid w:val="00C7053C"/>
    <w:rsid w:val="00C70931"/>
    <w:rsid w:val="00C71178"/>
    <w:rsid w:val="00C74A19"/>
    <w:rsid w:val="00C766CF"/>
    <w:rsid w:val="00C801BB"/>
    <w:rsid w:val="00C82467"/>
    <w:rsid w:val="00C82472"/>
    <w:rsid w:val="00C830CF"/>
    <w:rsid w:val="00C85826"/>
    <w:rsid w:val="00C87319"/>
    <w:rsid w:val="00C879D8"/>
    <w:rsid w:val="00C91CF0"/>
    <w:rsid w:val="00C95252"/>
    <w:rsid w:val="00C96134"/>
    <w:rsid w:val="00CA1D10"/>
    <w:rsid w:val="00CA433E"/>
    <w:rsid w:val="00CA4A58"/>
    <w:rsid w:val="00CA4CDA"/>
    <w:rsid w:val="00CA56D3"/>
    <w:rsid w:val="00CA6A4A"/>
    <w:rsid w:val="00CB071E"/>
    <w:rsid w:val="00CB15B1"/>
    <w:rsid w:val="00CB239B"/>
    <w:rsid w:val="00CB27AE"/>
    <w:rsid w:val="00CB28C2"/>
    <w:rsid w:val="00CB33D3"/>
    <w:rsid w:val="00CC581A"/>
    <w:rsid w:val="00CC6919"/>
    <w:rsid w:val="00CC7367"/>
    <w:rsid w:val="00CD11CB"/>
    <w:rsid w:val="00CD5C9F"/>
    <w:rsid w:val="00CD64C8"/>
    <w:rsid w:val="00CD6787"/>
    <w:rsid w:val="00CD79C4"/>
    <w:rsid w:val="00CE16C3"/>
    <w:rsid w:val="00CE1C8A"/>
    <w:rsid w:val="00CE1E58"/>
    <w:rsid w:val="00CE2FFA"/>
    <w:rsid w:val="00CE5945"/>
    <w:rsid w:val="00CE6EB6"/>
    <w:rsid w:val="00CE714D"/>
    <w:rsid w:val="00CF2F3A"/>
    <w:rsid w:val="00CF4A2F"/>
    <w:rsid w:val="00CF67CC"/>
    <w:rsid w:val="00D00D4F"/>
    <w:rsid w:val="00D056A7"/>
    <w:rsid w:val="00D0612A"/>
    <w:rsid w:val="00D076FA"/>
    <w:rsid w:val="00D0785A"/>
    <w:rsid w:val="00D110F4"/>
    <w:rsid w:val="00D1149C"/>
    <w:rsid w:val="00D14561"/>
    <w:rsid w:val="00D14602"/>
    <w:rsid w:val="00D1607C"/>
    <w:rsid w:val="00D20C06"/>
    <w:rsid w:val="00D2360A"/>
    <w:rsid w:val="00D24A1A"/>
    <w:rsid w:val="00D24F7B"/>
    <w:rsid w:val="00D25764"/>
    <w:rsid w:val="00D30D9A"/>
    <w:rsid w:val="00D30FC4"/>
    <w:rsid w:val="00D31B96"/>
    <w:rsid w:val="00D344DB"/>
    <w:rsid w:val="00D35119"/>
    <w:rsid w:val="00D3754C"/>
    <w:rsid w:val="00D440A8"/>
    <w:rsid w:val="00D47212"/>
    <w:rsid w:val="00D511A4"/>
    <w:rsid w:val="00D53C41"/>
    <w:rsid w:val="00D54C8A"/>
    <w:rsid w:val="00D57001"/>
    <w:rsid w:val="00D6022E"/>
    <w:rsid w:val="00D62298"/>
    <w:rsid w:val="00D62EE5"/>
    <w:rsid w:val="00D640D7"/>
    <w:rsid w:val="00D65371"/>
    <w:rsid w:val="00D670AB"/>
    <w:rsid w:val="00D72366"/>
    <w:rsid w:val="00D73C04"/>
    <w:rsid w:val="00D75DEB"/>
    <w:rsid w:val="00D814CF"/>
    <w:rsid w:val="00D81F50"/>
    <w:rsid w:val="00D83B08"/>
    <w:rsid w:val="00D84F66"/>
    <w:rsid w:val="00D97338"/>
    <w:rsid w:val="00DA04C2"/>
    <w:rsid w:val="00DA1FDE"/>
    <w:rsid w:val="00DA22D8"/>
    <w:rsid w:val="00DA7CC2"/>
    <w:rsid w:val="00DB0020"/>
    <w:rsid w:val="00DB0945"/>
    <w:rsid w:val="00DB3948"/>
    <w:rsid w:val="00DB64B3"/>
    <w:rsid w:val="00DB7181"/>
    <w:rsid w:val="00DC2AD9"/>
    <w:rsid w:val="00DC6DFA"/>
    <w:rsid w:val="00DC6E58"/>
    <w:rsid w:val="00DD20EA"/>
    <w:rsid w:val="00DD271E"/>
    <w:rsid w:val="00DD364F"/>
    <w:rsid w:val="00DE5D80"/>
    <w:rsid w:val="00DE6ED7"/>
    <w:rsid w:val="00DF1AEC"/>
    <w:rsid w:val="00DF41C3"/>
    <w:rsid w:val="00DF511F"/>
    <w:rsid w:val="00DF7047"/>
    <w:rsid w:val="00E00C90"/>
    <w:rsid w:val="00E0647A"/>
    <w:rsid w:val="00E06E21"/>
    <w:rsid w:val="00E1068E"/>
    <w:rsid w:val="00E127D8"/>
    <w:rsid w:val="00E1645D"/>
    <w:rsid w:val="00E164B6"/>
    <w:rsid w:val="00E20EF9"/>
    <w:rsid w:val="00E211D2"/>
    <w:rsid w:val="00E24DEB"/>
    <w:rsid w:val="00E273E1"/>
    <w:rsid w:val="00E27488"/>
    <w:rsid w:val="00E31C82"/>
    <w:rsid w:val="00E321BE"/>
    <w:rsid w:val="00E32A99"/>
    <w:rsid w:val="00E32F55"/>
    <w:rsid w:val="00E33852"/>
    <w:rsid w:val="00E40E2C"/>
    <w:rsid w:val="00E4228A"/>
    <w:rsid w:val="00E429AD"/>
    <w:rsid w:val="00E42B5E"/>
    <w:rsid w:val="00E43B51"/>
    <w:rsid w:val="00E44308"/>
    <w:rsid w:val="00E46515"/>
    <w:rsid w:val="00E46B4E"/>
    <w:rsid w:val="00E5259C"/>
    <w:rsid w:val="00E5546F"/>
    <w:rsid w:val="00E573BB"/>
    <w:rsid w:val="00E578AE"/>
    <w:rsid w:val="00E60232"/>
    <w:rsid w:val="00E60543"/>
    <w:rsid w:val="00E630DE"/>
    <w:rsid w:val="00E652C7"/>
    <w:rsid w:val="00E717F3"/>
    <w:rsid w:val="00E80191"/>
    <w:rsid w:val="00E81072"/>
    <w:rsid w:val="00E831DF"/>
    <w:rsid w:val="00E84373"/>
    <w:rsid w:val="00E87566"/>
    <w:rsid w:val="00E9062A"/>
    <w:rsid w:val="00E9094E"/>
    <w:rsid w:val="00E92951"/>
    <w:rsid w:val="00EA1441"/>
    <w:rsid w:val="00EB5C21"/>
    <w:rsid w:val="00EC32E3"/>
    <w:rsid w:val="00EC3458"/>
    <w:rsid w:val="00EC4BE0"/>
    <w:rsid w:val="00EC655F"/>
    <w:rsid w:val="00EC6633"/>
    <w:rsid w:val="00EC66C9"/>
    <w:rsid w:val="00EC6F29"/>
    <w:rsid w:val="00ED18B9"/>
    <w:rsid w:val="00ED33A1"/>
    <w:rsid w:val="00ED59CC"/>
    <w:rsid w:val="00ED68D1"/>
    <w:rsid w:val="00ED6FC6"/>
    <w:rsid w:val="00ED7F4B"/>
    <w:rsid w:val="00EE0817"/>
    <w:rsid w:val="00EE3510"/>
    <w:rsid w:val="00EE37F9"/>
    <w:rsid w:val="00EE6A9C"/>
    <w:rsid w:val="00EF6180"/>
    <w:rsid w:val="00EF7762"/>
    <w:rsid w:val="00F01083"/>
    <w:rsid w:val="00F01D2C"/>
    <w:rsid w:val="00F0312B"/>
    <w:rsid w:val="00F0312F"/>
    <w:rsid w:val="00F053BB"/>
    <w:rsid w:val="00F078F2"/>
    <w:rsid w:val="00F07D79"/>
    <w:rsid w:val="00F10F64"/>
    <w:rsid w:val="00F11FFD"/>
    <w:rsid w:val="00F12971"/>
    <w:rsid w:val="00F15A93"/>
    <w:rsid w:val="00F20EAB"/>
    <w:rsid w:val="00F26108"/>
    <w:rsid w:val="00F30344"/>
    <w:rsid w:val="00F3072B"/>
    <w:rsid w:val="00F307B4"/>
    <w:rsid w:val="00F30B1A"/>
    <w:rsid w:val="00F31FD7"/>
    <w:rsid w:val="00F32E60"/>
    <w:rsid w:val="00F32F5A"/>
    <w:rsid w:val="00F36D19"/>
    <w:rsid w:val="00F36D90"/>
    <w:rsid w:val="00F37463"/>
    <w:rsid w:val="00F426E7"/>
    <w:rsid w:val="00F44087"/>
    <w:rsid w:val="00F462D4"/>
    <w:rsid w:val="00F46389"/>
    <w:rsid w:val="00F53E81"/>
    <w:rsid w:val="00F54F47"/>
    <w:rsid w:val="00F5509E"/>
    <w:rsid w:val="00F56A97"/>
    <w:rsid w:val="00F56B2C"/>
    <w:rsid w:val="00F57C2C"/>
    <w:rsid w:val="00F6297B"/>
    <w:rsid w:val="00F63FD9"/>
    <w:rsid w:val="00F65D21"/>
    <w:rsid w:val="00F663BA"/>
    <w:rsid w:val="00F775A1"/>
    <w:rsid w:val="00F77F99"/>
    <w:rsid w:val="00F81A07"/>
    <w:rsid w:val="00F874C6"/>
    <w:rsid w:val="00F918D4"/>
    <w:rsid w:val="00F93DA8"/>
    <w:rsid w:val="00F94E8E"/>
    <w:rsid w:val="00F96E9C"/>
    <w:rsid w:val="00FA21D0"/>
    <w:rsid w:val="00FA220F"/>
    <w:rsid w:val="00FA41F9"/>
    <w:rsid w:val="00FA4B83"/>
    <w:rsid w:val="00FA733A"/>
    <w:rsid w:val="00FA769F"/>
    <w:rsid w:val="00FB10F0"/>
    <w:rsid w:val="00FB4518"/>
    <w:rsid w:val="00FB58D7"/>
    <w:rsid w:val="00FB6B4F"/>
    <w:rsid w:val="00FC28DA"/>
    <w:rsid w:val="00FC2A2D"/>
    <w:rsid w:val="00FC5C85"/>
    <w:rsid w:val="00FC6294"/>
    <w:rsid w:val="00FD2246"/>
    <w:rsid w:val="00FD22EE"/>
    <w:rsid w:val="00FD2FC2"/>
    <w:rsid w:val="00FD4C37"/>
    <w:rsid w:val="00FE2799"/>
    <w:rsid w:val="00FE6766"/>
    <w:rsid w:val="00FF0C2E"/>
    <w:rsid w:val="00FF0EC2"/>
    <w:rsid w:val="00FF2006"/>
    <w:rsid w:val="00FF64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8802D"/>
  <w15:docId w15:val="{52A15065-BF46-4236-9798-02EBB2477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F3452"/>
    <w:pPr>
      <w:widowControl w:val="0"/>
      <w:overflowPunct w:val="0"/>
      <w:adjustRightInd w:val="0"/>
    </w:pPr>
    <w:rPr>
      <w:kern w:val="28"/>
    </w:rPr>
  </w:style>
  <w:style w:type="paragraph" w:styleId="Heading1">
    <w:name w:val="heading 1"/>
    <w:basedOn w:val="Normal"/>
    <w:link w:val="Heading1Char"/>
    <w:uiPriority w:val="9"/>
    <w:qFormat/>
    <w:rsid w:val="00FC6294"/>
    <w:pPr>
      <w:widowControl/>
      <w:overflowPunct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428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428F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428F9"/>
  </w:style>
  <w:style w:type="character" w:styleId="Hyperlink">
    <w:name w:val="Hyperlink"/>
    <w:rsid w:val="004626C6"/>
    <w:rPr>
      <w:rFonts w:cs="Times New Roman"/>
      <w:color w:val="0000FF"/>
      <w:u w:val="single"/>
    </w:rPr>
  </w:style>
  <w:style w:type="paragraph" w:customStyle="1" w:styleId="Default">
    <w:name w:val="Default"/>
    <w:rsid w:val="00C7053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CC7367"/>
    <w:rPr>
      <w:kern w:val="28"/>
    </w:rPr>
  </w:style>
  <w:style w:type="character" w:customStyle="1" w:styleId="apple-style-span">
    <w:name w:val="apple-style-span"/>
    <w:basedOn w:val="DefaultParagraphFont"/>
    <w:rsid w:val="00D62298"/>
  </w:style>
  <w:style w:type="character" w:styleId="CommentReference">
    <w:name w:val="annotation reference"/>
    <w:rsid w:val="00FB58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58D7"/>
  </w:style>
  <w:style w:type="character" w:customStyle="1" w:styleId="CommentTextChar">
    <w:name w:val="Comment Text Char"/>
    <w:link w:val="CommentText"/>
    <w:rsid w:val="00FB58D7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FB58D7"/>
    <w:rPr>
      <w:b/>
      <w:bCs/>
    </w:rPr>
  </w:style>
  <w:style w:type="character" w:customStyle="1" w:styleId="CommentSubjectChar">
    <w:name w:val="Comment Subject Char"/>
    <w:link w:val="CommentSubject"/>
    <w:rsid w:val="00FB58D7"/>
    <w:rPr>
      <w:b/>
      <w:bCs/>
      <w:kern w:val="28"/>
    </w:rPr>
  </w:style>
  <w:style w:type="paragraph" w:styleId="BalloonText">
    <w:name w:val="Balloon Text"/>
    <w:basedOn w:val="Normal"/>
    <w:link w:val="BalloonTextChar"/>
    <w:rsid w:val="00FB58D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B58D7"/>
    <w:rPr>
      <w:rFonts w:ascii="Tahoma" w:hAnsi="Tahoma" w:cs="Tahoma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C10709"/>
    <w:pPr>
      <w:widowControl/>
      <w:overflowPunct/>
      <w:adjustRightInd/>
      <w:ind w:left="720"/>
      <w:contextualSpacing/>
    </w:pPr>
    <w:rPr>
      <w:kern w:val="0"/>
    </w:rPr>
  </w:style>
  <w:style w:type="paragraph" w:customStyle="1" w:styleId="CharChar1CharCharCharCharCharCharCharCharCharChar">
    <w:name w:val="Char Char1 Char Char Char Char Char Char Char Char Char Char"/>
    <w:basedOn w:val="Normal"/>
    <w:rsid w:val="00B65F53"/>
    <w:pPr>
      <w:widowControl/>
      <w:overflowPunct/>
      <w:adjustRightInd/>
      <w:spacing w:after="160" w:line="240" w:lineRule="exact"/>
    </w:pPr>
    <w:rPr>
      <w:rFonts w:ascii="Verdana" w:hAnsi="Verdana"/>
      <w:kern w:val="0"/>
      <w:lang w:val="en-GB"/>
    </w:rPr>
  </w:style>
  <w:style w:type="paragraph" w:customStyle="1" w:styleId="CharChar1CharCharCharCharCharCharCharCharCharChar0">
    <w:name w:val="Char Char1 Char Char Char Char Char Char Char Char Char Char"/>
    <w:basedOn w:val="Normal"/>
    <w:rsid w:val="0045408D"/>
    <w:pPr>
      <w:widowControl/>
      <w:overflowPunct/>
      <w:adjustRightInd/>
      <w:spacing w:after="160" w:line="240" w:lineRule="exact"/>
    </w:pPr>
    <w:rPr>
      <w:rFonts w:ascii="Verdana" w:hAnsi="Verdana"/>
      <w:kern w:val="0"/>
      <w:lang w:val="en-GB"/>
    </w:rPr>
  </w:style>
  <w:style w:type="character" w:customStyle="1" w:styleId="apple-converted-space">
    <w:name w:val="apple-converted-space"/>
    <w:rsid w:val="004F5497"/>
  </w:style>
  <w:style w:type="character" w:customStyle="1" w:styleId="il">
    <w:name w:val="il"/>
    <w:rsid w:val="004F5497"/>
  </w:style>
  <w:style w:type="character" w:styleId="FollowedHyperlink">
    <w:name w:val="FollowedHyperlink"/>
    <w:basedOn w:val="DefaultParagraphFont"/>
    <w:rsid w:val="00B31923"/>
    <w:rPr>
      <w:color w:val="800080" w:themeColor="followedHyperlink"/>
      <w:u w:val="single"/>
    </w:rPr>
  </w:style>
  <w:style w:type="character" w:customStyle="1" w:styleId="pslongeditbox">
    <w:name w:val="pslongeditbox"/>
    <w:basedOn w:val="DefaultParagraphFont"/>
    <w:rsid w:val="0036332C"/>
  </w:style>
  <w:style w:type="character" w:customStyle="1" w:styleId="Heading1Char">
    <w:name w:val="Heading 1 Char"/>
    <w:basedOn w:val="DefaultParagraphFont"/>
    <w:link w:val="Heading1"/>
    <w:uiPriority w:val="9"/>
    <w:rsid w:val="00FC6294"/>
    <w:rPr>
      <w:b/>
      <w:bCs/>
      <w:kern w:val="36"/>
      <w:sz w:val="48"/>
      <w:szCs w:val="48"/>
    </w:rPr>
  </w:style>
  <w:style w:type="character" w:customStyle="1" w:styleId="background-details">
    <w:name w:val="background-details"/>
    <w:basedOn w:val="DefaultParagraphFont"/>
    <w:rsid w:val="009C40AB"/>
  </w:style>
  <w:style w:type="character" w:styleId="UnresolvedMention">
    <w:name w:val="Unresolved Mention"/>
    <w:basedOn w:val="DefaultParagraphFont"/>
    <w:uiPriority w:val="99"/>
    <w:semiHidden/>
    <w:unhideWhenUsed/>
    <w:rsid w:val="0000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6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53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0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72315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7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37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6868996">
          <w:marLeft w:val="0"/>
          <w:marRight w:val="0"/>
          <w:marTop w:val="16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4425">
              <w:marLeft w:val="0"/>
              <w:marRight w:val="0"/>
              <w:marTop w:val="0"/>
              <w:marBottom w:val="225"/>
              <w:divBdr>
                <w:top w:val="single" w:sz="6" w:space="8" w:color="EDEDED"/>
                <w:left w:val="single" w:sz="6" w:space="8" w:color="EDEDED"/>
                <w:bottom w:val="single" w:sz="6" w:space="8" w:color="EDEDED"/>
                <w:right w:val="single" w:sz="6" w:space="8" w:color="EDEDED"/>
              </w:divBdr>
              <w:divsChild>
                <w:div w:id="21963173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76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80901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7768">
              <w:marLeft w:val="0"/>
              <w:marRight w:val="0"/>
              <w:marTop w:val="0"/>
              <w:marBottom w:val="225"/>
              <w:divBdr>
                <w:top w:val="single" w:sz="6" w:space="8" w:color="EDEDED"/>
                <w:left w:val="single" w:sz="6" w:space="8" w:color="EDEDED"/>
                <w:bottom w:val="single" w:sz="6" w:space="8" w:color="EDEDED"/>
                <w:right w:val="single" w:sz="6" w:space="8" w:color="EDEDED"/>
              </w:divBdr>
              <w:divsChild>
                <w:div w:id="25120396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36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79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559076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6684316">
              <w:marLeft w:val="0"/>
              <w:marRight w:val="0"/>
              <w:marTop w:val="0"/>
              <w:marBottom w:val="225"/>
              <w:divBdr>
                <w:top w:val="single" w:sz="6" w:space="8" w:color="EDEDED"/>
                <w:left w:val="single" w:sz="6" w:space="8" w:color="EDEDED"/>
                <w:bottom w:val="single" w:sz="6" w:space="8" w:color="EDEDED"/>
                <w:right w:val="single" w:sz="6" w:space="8" w:color="EDEDED"/>
              </w:divBdr>
              <w:divsChild>
                <w:div w:id="111335792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49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0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8581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3064207">
              <w:marLeft w:val="0"/>
              <w:marRight w:val="0"/>
              <w:marTop w:val="0"/>
              <w:marBottom w:val="225"/>
              <w:divBdr>
                <w:top w:val="single" w:sz="6" w:space="8" w:color="EDEDED"/>
                <w:left w:val="single" w:sz="6" w:space="8" w:color="EDEDED"/>
                <w:bottom w:val="single" w:sz="6" w:space="8" w:color="EDEDED"/>
                <w:right w:val="single" w:sz="6" w:space="8" w:color="EDEDED"/>
              </w:divBdr>
              <w:divsChild>
                <w:div w:id="84444544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86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0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570432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875876">
                  <w:marLeft w:val="0"/>
                  <w:marRight w:val="0"/>
                  <w:marTop w:val="15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10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776865">
                          <w:marLeft w:val="630"/>
                          <w:marRight w:val="0"/>
                          <w:marTop w:val="0"/>
                          <w:marBottom w:val="0"/>
                          <w:divBdr>
                            <w:top w:val="single" w:sz="6" w:space="4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83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vik00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0F9CF5-DD5A-4736-BA13-98E092FDD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2</Pages>
  <Words>896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ISHAKE SUBRAMANIAN</vt:lpstr>
    </vt:vector>
  </TitlesOfParts>
  <Company>Shift Digital</Company>
  <LinksUpToDate>false</LinksUpToDate>
  <CharactersWithSpaces>5996</CharactersWithSpaces>
  <SharedDoc>false</SharedDoc>
  <HLinks>
    <vt:vector size="12" baseType="variant">
      <vt:variant>
        <vt:i4>3014752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abishake</vt:lpwstr>
      </vt:variant>
      <vt:variant>
        <vt:lpwstr/>
      </vt:variant>
      <vt:variant>
        <vt:i4>3539026</vt:i4>
      </vt:variant>
      <vt:variant>
        <vt:i4>0</vt:i4>
      </vt:variant>
      <vt:variant>
        <vt:i4>0</vt:i4>
      </vt:variant>
      <vt:variant>
        <vt:i4>5</vt:i4>
      </vt:variant>
      <vt:variant>
        <vt:lpwstr>mailto:abishake.subramanian@cognizant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ISHAKE SUBRAMANIAN</dc:title>
  <dc:creator>zamzar.com</dc:creator>
  <cp:lastModifiedBy>ravikumar.n@8kmiles.local</cp:lastModifiedBy>
  <cp:revision>126</cp:revision>
  <cp:lastPrinted>2014-05-14T02:10:00Z</cp:lastPrinted>
  <dcterms:created xsi:type="dcterms:W3CDTF">2015-02-27T01:44:00Z</dcterms:created>
  <dcterms:modified xsi:type="dcterms:W3CDTF">2020-06-21T06:07:00Z</dcterms:modified>
</cp:coreProperties>
</file>